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963D1" w14:textId="43BD918B" w:rsidR="00D1733C" w:rsidRPr="005B45CF" w:rsidRDefault="00D1733C" w:rsidP="00D1733C">
      <w:pPr>
        <w:pStyle w:val="Default"/>
        <w:jc w:val="center"/>
        <w:rPr>
          <w:rFonts w:asciiTheme="minorHAnsi" w:hAnsiTheme="minorHAnsi" w:cstheme="minorHAnsi"/>
          <w:color w:val="006A8E"/>
          <w:sz w:val="28"/>
          <w:szCs w:val="28"/>
        </w:rPr>
      </w:pPr>
      <w:r w:rsidRPr="005B45CF">
        <w:rPr>
          <w:rFonts w:asciiTheme="minorHAnsi" w:hAnsiTheme="minorHAnsi" w:cstheme="minorHAnsi"/>
          <w:color w:val="006A8E"/>
          <w:sz w:val="28"/>
          <w:szCs w:val="28"/>
        </w:rPr>
        <w:t>&lt;</w:t>
      </w:r>
      <w:r w:rsidR="00AE6836">
        <w:rPr>
          <w:rFonts w:asciiTheme="minorHAnsi" w:hAnsiTheme="minorHAnsi" w:cstheme="minorHAnsi"/>
          <w:color w:val="006A8E"/>
          <w:sz w:val="28"/>
          <w:szCs w:val="28"/>
        </w:rPr>
        <w:t>ime članice</w:t>
      </w:r>
      <w:r w:rsidRPr="005B45CF">
        <w:rPr>
          <w:rFonts w:asciiTheme="minorHAnsi" w:hAnsiTheme="minorHAnsi" w:cstheme="minorHAnsi"/>
          <w:color w:val="006A8E"/>
          <w:sz w:val="28"/>
          <w:szCs w:val="28"/>
        </w:rPr>
        <w:t>&gt;</w:t>
      </w:r>
    </w:p>
    <w:p w14:paraId="502F1117" w14:textId="5FCB9BEE" w:rsidR="0087013E" w:rsidRDefault="0087013E" w:rsidP="0087013E">
      <w:pPr>
        <w:pStyle w:val="Default"/>
        <w:rPr>
          <w:sz w:val="22"/>
          <w:szCs w:val="22"/>
        </w:rPr>
      </w:pPr>
      <w:bookmarkStart w:id="0" w:name="_Hlk69382797"/>
    </w:p>
    <w:p w14:paraId="76CB0A0B" w14:textId="77777777" w:rsidR="003718DA" w:rsidRDefault="003718DA" w:rsidP="003718DA">
      <w:pPr>
        <w:pStyle w:val="Default"/>
        <w:rPr>
          <w:sz w:val="22"/>
          <w:szCs w:val="22"/>
        </w:rPr>
      </w:pPr>
    </w:p>
    <w:p w14:paraId="664D317E" w14:textId="77777777" w:rsidR="003718DA" w:rsidRDefault="003718DA" w:rsidP="003718DA">
      <w:pPr>
        <w:pStyle w:val="Default"/>
        <w:tabs>
          <w:tab w:val="left" w:pos="5670"/>
          <w:tab w:val="right" w:pos="9072"/>
        </w:tabs>
        <w:spacing w:line="360" w:lineRule="auto"/>
        <w:rPr>
          <w:sz w:val="22"/>
          <w:szCs w:val="22"/>
        </w:rPr>
      </w:pPr>
      <w:r w:rsidRPr="005206BA">
        <w:rPr>
          <w:sz w:val="22"/>
          <w:szCs w:val="22"/>
        </w:rPr>
        <w:t xml:space="preserve">Ime in priimek: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5206BA">
        <w:rPr>
          <w:sz w:val="22"/>
          <w:szCs w:val="22"/>
        </w:rPr>
        <w:t xml:space="preserve"> ID številka: </w:t>
      </w:r>
      <w:r>
        <w:rPr>
          <w:sz w:val="22"/>
          <w:szCs w:val="22"/>
          <w:u w:val="single"/>
        </w:rPr>
        <w:tab/>
      </w:r>
    </w:p>
    <w:p w14:paraId="3A70A563" w14:textId="77777777" w:rsidR="003718DA" w:rsidRDefault="003718DA" w:rsidP="003718DA">
      <w:pPr>
        <w:pStyle w:val="Default"/>
        <w:tabs>
          <w:tab w:val="right" w:pos="9072"/>
        </w:tabs>
        <w:rPr>
          <w:sz w:val="22"/>
          <w:szCs w:val="22"/>
        </w:rPr>
      </w:pPr>
      <w:r w:rsidRPr="005206BA">
        <w:rPr>
          <w:sz w:val="22"/>
          <w:szCs w:val="22"/>
        </w:rPr>
        <w:t>Naslov:</w:t>
      </w:r>
      <w:r>
        <w:rPr>
          <w:sz w:val="22"/>
          <w:szCs w:val="22"/>
        </w:rPr>
        <w:t xml:space="preserve">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0E858F0D" w14:textId="77777777" w:rsidR="003718DA" w:rsidRDefault="003718DA" w:rsidP="003718DA">
      <w:pPr>
        <w:pStyle w:val="Default"/>
        <w:rPr>
          <w:sz w:val="22"/>
          <w:szCs w:val="22"/>
        </w:rPr>
      </w:pPr>
    </w:p>
    <w:p w14:paraId="42632ADB" w14:textId="47AB30BB" w:rsidR="001D5AAE" w:rsidRDefault="001D5AAE" w:rsidP="0087013E">
      <w:pPr>
        <w:pStyle w:val="Default"/>
        <w:rPr>
          <w:sz w:val="22"/>
          <w:szCs w:val="22"/>
        </w:rPr>
      </w:pPr>
    </w:p>
    <w:p w14:paraId="08F15342" w14:textId="20F305A9" w:rsidR="000341B8" w:rsidRDefault="00353163" w:rsidP="00F31638">
      <w:pPr>
        <w:pStyle w:val="Default"/>
        <w:jc w:val="center"/>
        <w:rPr>
          <w:b/>
          <w:bCs/>
          <w:sz w:val="22"/>
          <w:szCs w:val="22"/>
        </w:rPr>
      </w:pPr>
      <w:r w:rsidRPr="00353163">
        <w:rPr>
          <w:b/>
          <w:bCs/>
          <w:sz w:val="22"/>
          <w:szCs w:val="22"/>
        </w:rPr>
        <w:t>PRIJAVA SPREMEMBE TEME ZAKLJUČNEGA DELA – sprememba mentorja ali/in somentorja</w:t>
      </w:r>
    </w:p>
    <w:p w14:paraId="6F5A838F" w14:textId="77777777" w:rsidR="001D5AAE" w:rsidRDefault="001D5AAE" w:rsidP="00F31638">
      <w:pPr>
        <w:pStyle w:val="Default"/>
        <w:jc w:val="center"/>
        <w:rPr>
          <w:sz w:val="22"/>
          <w:szCs w:val="22"/>
        </w:rPr>
      </w:pPr>
    </w:p>
    <w:bookmarkEnd w:id="0"/>
    <w:p w14:paraId="22C8D98B" w14:textId="79DBEF85" w:rsidR="0089771E" w:rsidRDefault="003718DA" w:rsidP="009A285F">
      <w:pPr>
        <w:pStyle w:val="Default"/>
        <w:tabs>
          <w:tab w:val="right" w:leader="underscore" w:pos="9072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dpisani/-a </w:t>
      </w:r>
      <w:r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476EC8">
        <w:rPr>
          <w:rFonts w:asciiTheme="minorHAnsi" w:hAnsiTheme="minorHAnsi" w:cstheme="minorHAnsi"/>
          <w:sz w:val="22"/>
          <w:szCs w:val="22"/>
        </w:rPr>
        <w:t>,</w:t>
      </w:r>
      <w:r w:rsidR="009A285F">
        <w:rPr>
          <w:rFonts w:asciiTheme="minorHAnsi" w:hAnsiTheme="minorHAnsi" w:cstheme="minorHAnsi"/>
          <w:sz w:val="22"/>
          <w:szCs w:val="22"/>
        </w:rPr>
        <w:t xml:space="preserve"> </w:t>
      </w:r>
      <w:r w:rsidR="0089771E" w:rsidRPr="00476EC8">
        <w:rPr>
          <w:rFonts w:asciiTheme="minorHAnsi" w:hAnsiTheme="minorHAnsi" w:cstheme="minorHAnsi"/>
          <w:sz w:val="22"/>
          <w:szCs w:val="22"/>
        </w:rPr>
        <w:t>študent/-ka študijskega programa</w:t>
      </w:r>
      <w:r w:rsidR="0089771E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6642E7B5" w14:textId="437C4CBD" w:rsidR="009729F4" w:rsidRDefault="0089771E" w:rsidP="009729F4">
      <w:pPr>
        <w:pStyle w:val="Default"/>
        <w:tabs>
          <w:tab w:val="right" w:leader="underscore" w:pos="9070"/>
        </w:tabs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74104D">
        <w:rPr>
          <w:rFonts w:asciiTheme="minorHAnsi" w:hAnsiTheme="minorHAnsi" w:cstheme="minorHAnsi"/>
          <w:sz w:val="22"/>
          <w:szCs w:val="22"/>
        </w:rPr>
        <w:t xml:space="preserve">prve stopnje VS </w:t>
      </w:r>
      <w:r w:rsidR="005666E8"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 xml:space="preserve">, </w:t>
      </w:r>
      <w:r w:rsidR="005666E8"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 xml:space="preserve">prve stopnje UN </w:t>
      </w:r>
      <w:r w:rsidR="005666E8"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 xml:space="preserve">, </w:t>
      </w:r>
      <w:r w:rsidR="005666E8"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>druge stopnje MAG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5666E8"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 xml:space="preserve">, </w:t>
      </w:r>
      <w:r w:rsidR="005666E8"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>druge stopnje EMAG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5666E8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(</w:t>
      </w:r>
      <w:r w:rsidRPr="002643BF">
        <w:rPr>
          <w:rFonts w:asciiTheme="minorHAnsi" w:hAnsiTheme="minorHAnsi" w:cstheme="minorHAnsi"/>
          <w:i/>
          <w:iCs/>
          <w:sz w:val="20"/>
          <w:szCs w:val="20"/>
        </w:rPr>
        <w:t>ustrezno obkrožite</w:t>
      </w:r>
      <w:r w:rsidRPr="00A1470E">
        <w:rPr>
          <w:rFonts w:asciiTheme="minorHAnsi" w:hAnsiTheme="minorHAnsi" w:cstheme="minorHAnsi"/>
          <w:sz w:val="22"/>
          <w:szCs w:val="22"/>
        </w:rPr>
        <w:t>)</w:t>
      </w:r>
      <w:r w:rsidR="003718DA">
        <w:rPr>
          <w:rFonts w:asciiTheme="minorHAnsi" w:hAnsiTheme="minorHAnsi" w:cstheme="minorHAnsi"/>
          <w:sz w:val="22"/>
          <w:szCs w:val="22"/>
        </w:rPr>
        <w:t>,</w:t>
      </w:r>
    </w:p>
    <w:p w14:paraId="74EF502A" w14:textId="7069649C" w:rsidR="009729F4" w:rsidRPr="00D5471E" w:rsidRDefault="009729F4" w:rsidP="009729F4">
      <w:pPr>
        <w:pStyle w:val="Default"/>
        <w:tabs>
          <w:tab w:val="right" w:leader="underscore" w:pos="9070"/>
        </w:tabs>
        <w:spacing w:line="360" w:lineRule="auto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0C391DA8" w14:textId="77777777" w:rsidR="00785ACB" w:rsidRDefault="00FF4A69" w:rsidP="00785ACB">
      <w:pPr>
        <w:pStyle w:val="Default"/>
        <w:tabs>
          <w:tab w:val="right" w:leader="underscore" w:pos="9070"/>
        </w:tabs>
        <w:jc w:val="both"/>
        <w:rPr>
          <w:rFonts w:asciiTheme="minorHAnsi" w:hAnsiTheme="minorHAnsi" w:cstheme="minorHAnsi"/>
          <w:sz w:val="22"/>
          <w:szCs w:val="22"/>
        </w:rPr>
      </w:pPr>
      <w:bookmarkStart w:id="1" w:name="_Hlk98222326"/>
      <w:r w:rsidRPr="003C6236">
        <w:rPr>
          <w:rFonts w:asciiTheme="minorHAnsi" w:hAnsiTheme="minorHAnsi" w:cstheme="minorHAnsi"/>
          <w:sz w:val="22"/>
          <w:szCs w:val="22"/>
        </w:rPr>
        <w:t xml:space="preserve">smer (če obstaja) </w:t>
      </w:r>
      <w:r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3C6236">
        <w:rPr>
          <w:rFonts w:asciiTheme="minorHAnsi" w:hAnsiTheme="minorHAnsi" w:cstheme="minorHAnsi"/>
          <w:sz w:val="22"/>
          <w:szCs w:val="22"/>
        </w:rPr>
        <w:t>,</w:t>
      </w:r>
      <w:r w:rsidR="00785ACB">
        <w:rPr>
          <w:rFonts w:asciiTheme="minorHAnsi" w:hAnsiTheme="minorHAnsi" w:cstheme="minorHAnsi"/>
          <w:sz w:val="22"/>
          <w:szCs w:val="22"/>
        </w:rPr>
        <w:t xml:space="preserve"> </w:t>
      </w:r>
      <w:bookmarkEnd w:id="1"/>
      <w:r w:rsidR="005E05A2" w:rsidRPr="005E05A2">
        <w:rPr>
          <w:rFonts w:asciiTheme="minorHAnsi" w:hAnsiTheme="minorHAnsi" w:cstheme="minorHAnsi"/>
          <w:sz w:val="22"/>
          <w:szCs w:val="22"/>
        </w:rPr>
        <w:t xml:space="preserve">ki imam potrjeno temo </w:t>
      </w:r>
    </w:p>
    <w:p w14:paraId="2A468AE2" w14:textId="74F593EF" w:rsidR="005E05A2" w:rsidRDefault="005E05A2" w:rsidP="00785ACB">
      <w:pPr>
        <w:pStyle w:val="Default"/>
        <w:tabs>
          <w:tab w:val="right" w:leader="underscore" w:pos="9070"/>
        </w:tabs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E05A2">
        <w:rPr>
          <w:rFonts w:asciiTheme="minorHAnsi" w:hAnsiTheme="minorHAnsi" w:cstheme="minorHAnsi"/>
          <w:sz w:val="22"/>
          <w:szCs w:val="22"/>
        </w:rPr>
        <w:t>zaključnega dela z naslovom</w:t>
      </w:r>
      <w:r w:rsidR="003718DA">
        <w:rPr>
          <w:rFonts w:asciiTheme="minorHAnsi" w:hAnsiTheme="minorHAnsi" w:cstheme="minorHAnsi"/>
          <w:sz w:val="22"/>
          <w:szCs w:val="22"/>
        </w:rPr>
        <w:t>:</w:t>
      </w:r>
    </w:p>
    <w:p w14:paraId="182FCE48" w14:textId="703E4B8E" w:rsidR="009729F4" w:rsidRPr="00D5471E" w:rsidRDefault="007B61D8" w:rsidP="009729F4">
      <w:pPr>
        <w:pStyle w:val="Default"/>
        <w:tabs>
          <w:tab w:val="right" w:leader="underscore" w:pos="9070"/>
        </w:tabs>
        <w:spacing w:line="360" w:lineRule="auto"/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 w:rsidR="009729F4">
        <w:rPr>
          <w:color w:val="auto"/>
          <w:sz w:val="22"/>
          <w:szCs w:val="22"/>
          <w:u w:val="single"/>
        </w:rPr>
        <w:tab/>
      </w:r>
    </w:p>
    <w:p w14:paraId="7D09599F" w14:textId="77777777" w:rsidR="009729F4" w:rsidRPr="00D5471E" w:rsidRDefault="009729F4" w:rsidP="001B3764">
      <w:pPr>
        <w:pStyle w:val="Default"/>
        <w:tabs>
          <w:tab w:val="right" w:leader="underscore" w:pos="9070"/>
        </w:tabs>
        <w:spacing w:line="360" w:lineRule="auto"/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p w14:paraId="64266FB0" w14:textId="01E7D2EA" w:rsidR="00AE6836" w:rsidRDefault="00AE6836" w:rsidP="001376E2">
      <w:pPr>
        <w:pStyle w:val="Default"/>
        <w:tabs>
          <w:tab w:val="right" w:leader="underscore" w:pos="9072"/>
        </w:tabs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C48A3">
        <w:rPr>
          <w:rFonts w:asciiTheme="minorHAnsi" w:hAnsiTheme="minorHAnsi" w:cstheme="minorHAnsi"/>
          <w:sz w:val="22"/>
          <w:szCs w:val="22"/>
        </w:rPr>
        <w:t>pod mentorstvom</w:t>
      </w:r>
      <w:r w:rsidR="00327022">
        <w:rPr>
          <w:rFonts w:asciiTheme="minorHAnsi" w:hAnsiTheme="minorHAnsi" w:cstheme="minorHAnsi"/>
          <w:sz w:val="22"/>
          <w:szCs w:val="22"/>
        </w:rPr>
        <w:t xml:space="preserve">: </w:t>
      </w:r>
      <w:r w:rsidR="001B3764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1B3764"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</w:rPr>
        <w:t>,</w:t>
      </w:r>
    </w:p>
    <w:p w14:paraId="6C89A386" w14:textId="72856104" w:rsidR="00FA1ADE" w:rsidRDefault="00FA1ADE" w:rsidP="001B3764">
      <w:pPr>
        <w:pStyle w:val="Default"/>
        <w:tabs>
          <w:tab w:val="right" w:pos="9072"/>
        </w:tabs>
        <w:spacing w:line="360" w:lineRule="auto"/>
        <w:jc w:val="both"/>
        <w:rPr>
          <w:color w:val="auto"/>
          <w:sz w:val="22"/>
          <w:szCs w:val="22"/>
          <w:shd w:val="clear" w:color="auto" w:fill="FFFF00"/>
        </w:rPr>
      </w:pPr>
      <w:r w:rsidRPr="000D5CE5">
        <w:rPr>
          <w:color w:val="auto"/>
          <w:sz w:val="22"/>
          <w:szCs w:val="22"/>
        </w:rPr>
        <w:t xml:space="preserve">in somentorstvom: </w:t>
      </w:r>
      <w:r w:rsidR="001B3764">
        <w:rPr>
          <w:color w:val="auto"/>
          <w:sz w:val="22"/>
          <w:szCs w:val="22"/>
          <w:u w:val="single"/>
        </w:rPr>
        <w:t xml:space="preserve"> </w:t>
      </w:r>
      <w:r w:rsidR="001B3764">
        <w:rPr>
          <w:color w:val="auto"/>
          <w:sz w:val="22"/>
          <w:szCs w:val="22"/>
          <w:u w:val="single"/>
        </w:rPr>
        <w:tab/>
      </w:r>
      <w:r w:rsidR="001B3764" w:rsidRPr="001B3764">
        <w:rPr>
          <w:color w:val="auto"/>
          <w:sz w:val="22"/>
          <w:szCs w:val="22"/>
        </w:rPr>
        <w:t>,</w:t>
      </w:r>
    </w:p>
    <w:p w14:paraId="74D38332" w14:textId="1E6CC8F6" w:rsidR="00455EA4" w:rsidRDefault="00FA1ADE" w:rsidP="003425EF">
      <w:pPr>
        <w:pStyle w:val="Default"/>
        <w:jc w:val="both"/>
        <w:rPr>
          <w:color w:val="auto"/>
          <w:sz w:val="22"/>
          <w:szCs w:val="22"/>
        </w:rPr>
      </w:pPr>
      <w:r w:rsidRPr="00FA1ADE">
        <w:rPr>
          <w:color w:val="auto"/>
          <w:sz w:val="22"/>
          <w:szCs w:val="22"/>
        </w:rPr>
        <w:t xml:space="preserve">prosim za spremembo </w:t>
      </w:r>
      <w:r w:rsidR="00C76648">
        <w:rPr>
          <w:color w:val="auto"/>
          <w:sz w:val="22"/>
          <w:szCs w:val="22"/>
        </w:rPr>
        <w:t xml:space="preserve">  </w:t>
      </w:r>
      <w:r w:rsidRPr="00FA1ADE">
        <w:rPr>
          <w:color w:val="auto"/>
          <w:sz w:val="22"/>
          <w:szCs w:val="22"/>
        </w:rPr>
        <w:t>mentorja</w:t>
      </w:r>
      <w:r w:rsidR="00C76648">
        <w:rPr>
          <w:color w:val="auto"/>
          <w:sz w:val="22"/>
          <w:szCs w:val="22"/>
        </w:rPr>
        <w:t xml:space="preserve"> </w:t>
      </w:r>
      <w:r w:rsidRPr="00FA1ADE">
        <w:rPr>
          <w:color w:val="auto"/>
          <w:sz w:val="22"/>
          <w:szCs w:val="22"/>
        </w:rPr>
        <w:t xml:space="preserve">/ somentorja </w:t>
      </w:r>
      <w:r w:rsidR="00C76648">
        <w:rPr>
          <w:color w:val="auto"/>
          <w:sz w:val="22"/>
          <w:szCs w:val="22"/>
        </w:rPr>
        <w:t xml:space="preserve">  </w:t>
      </w:r>
      <w:r w:rsidRPr="00FA1ADE">
        <w:rPr>
          <w:color w:val="auto"/>
          <w:sz w:val="22"/>
          <w:szCs w:val="22"/>
        </w:rPr>
        <w:t>(</w:t>
      </w:r>
      <w:r w:rsidRPr="0089771E">
        <w:rPr>
          <w:i/>
          <w:iCs/>
          <w:color w:val="auto"/>
          <w:sz w:val="20"/>
          <w:szCs w:val="20"/>
        </w:rPr>
        <w:t>ustrezno obkrožite</w:t>
      </w:r>
      <w:r w:rsidRPr="00FA1ADE">
        <w:rPr>
          <w:color w:val="auto"/>
          <w:sz w:val="22"/>
          <w:szCs w:val="22"/>
        </w:rPr>
        <w:t>) pri zaključnem delu.</w:t>
      </w:r>
    </w:p>
    <w:p w14:paraId="715CF931" w14:textId="23E09C71" w:rsidR="00AC24D0" w:rsidRDefault="00AC24D0" w:rsidP="006B5206">
      <w:pPr>
        <w:pStyle w:val="Default"/>
        <w:rPr>
          <w:sz w:val="22"/>
          <w:szCs w:val="22"/>
        </w:rPr>
      </w:pPr>
    </w:p>
    <w:p w14:paraId="7ADE5438" w14:textId="77777777" w:rsidR="00AE6AAF" w:rsidRDefault="00AE6AAF" w:rsidP="006B5206">
      <w:pPr>
        <w:pStyle w:val="Default"/>
        <w:rPr>
          <w:sz w:val="22"/>
          <w:szCs w:val="22"/>
        </w:rPr>
      </w:pPr>
    </w:p>
    <w:p w14:paraId="59B818B5" w14:textId="547A30C3" w:rsidR="00FA1ADE" w:rsidRPr="00FA1ADE" w:rsidRDefault="00FA1ADE" w:rsidP="00CB7457">
      <w:pPr>
        <w:pStyle w:val="Default"/>
        <w:tabs>
          <w:tab w:val="right" w:pos="9072"/>
        </w:tabs>
        <w:rPr>
          <w:sz w:val="22"/>
          <w:szCs w:val="22"/>
        </w:rPr>
      </w:pPr>
      <w:r w:rsidRPr="00FA1ADE">
        <w:rPr>
          <w:sz w:val="22"/>
          <w:szCs w:val="22"/>
        </w:rPr>
        <w:t>Nov predlagani mentor je:</w:t>
      </w:r>
      <w:r w:rsidR="005666E8">
        <w:rPr>
          <w:sz w:val="22"/>
          <w:szCs w:val="22"/>
        </w:rPr>
        <w:t xml:space="preserve"> </w:t>
      </w:r>
      <w:r w:rsidR="005666E8">
        <w:rPr>
          <w:sz w:val="22"/>
          <w:szCs w:val="22"/>
          <w:u w:val="single"/>
        </w:rPr>
        <w:t xml:space="preserve"> </w:t>
      </w:r>
      <w:r w:rsidR="005666E8">
        <w:rPr>
          <w:sz w:val="22"/>
          <w:szCs w:val="22"/>
          <w:u w:val="single"/>
        </w:rPr>
        <w:tab/>
      </w:r>
    </w:p>
    <w:p w14:paraId="0698AC94" w14:textId="3E51D8E3" w:rsidR="00FA1ADE" w:rsidRDefault="00FA1ADE" w:rsidP="00FA1ADE">
      <w:pPr>
        <w:pStyle w:val="Default"/>
        <w:rPr>
          <w:sz w:val="22"/>
          <w:szCs w:val="22"/>
        </w:rPr>
      </w:pPr>
    </w:p>
    <w:p w14:paraId="2A214E8F" w14:textId="6EAD92B6" w:rsidR="00FA1ADE" w:rsidRPr="00FA1ADE" w:rsidRDefault="00FA1ADE" w:rsidP="00CB7457">
      <w:pPr>
        <w:pStyle w:val="Default"/>
        <w:tabs>
          <w:tab w:val="right" w:pos="9072"/>
        </w:tabs>
        <w:rPr>
          <w:sz w:val="22"/>
          <w:szCs w:val="22"/>
        </w:rPr>
      </w:pPr>
      <w:r w:rsidRPr="00FA1ADE">
        <w:rPr>
          <w:sz w:val="22"/>
          <w:szCs w:val="22"/>
        </w:rPr>
        <w:t>Nov predlagani somentor je:</w:t>
      </w:r>
      <w:r w:rsidR="005666E8">
        <w:rPr>
          <w:sz w:val="22"/>
          <w:szCs w:val="22"/>
        </w:rPr>
        <w:t xml:space="preserve"> </w:t>
      </w:r>
      <w:r w:rsidR="005666E8">
        <w:rPr>
          <w:sz w:val="22"/>
          <w:szCs w:val="22"/>
          <w:u w:val="single"/>
        </w:rPr>
        <w:t xml:space="preserve"> </w:t>
      </w:r>
      <w:r w:rsidR="005666E8">
        <w:rPr>
          <w:sz w:val="22"/>
          <w:szCs w:val="22"/>
          <w:u w:val="single"/>
        </w:rPr>
        <w:tab/>
      </w:r>
    </w:p>
    <w:p w14:paraId="5ACF7E8B" w14:textId="77777777" w:rsidR="00FA1ADE" w:rsidRPr="00FA1ADE" w:rsidRDefault="00FA1ADE" w:rsidP="00FA1ADE">
      <w:pPr>
        <w:pStyle w:val="Default"/>
        <w:rPr>
          <w:sz w:val="22"/>
          <w:szCs w:val="22"/>
        </w:rPr>
      </w:pPr>
    </w:p>
    <w:p w14:paraId="2B3E3524" w14:textId="03074452" w:rsidR="00083BA1" w:rsidRDefault="00083BA1" w:rsidP="000341B8">
      <w:pPr>
        <w:pStyle w:val="Default"/>
        <w:rPr>
          <w:color w:val="auto"/>
          <w:sz w:val="22"/>
          <w:szCs w:val="22"/>
        </w:rPr>
      </w:pPr>
    </w:p>
    <w:p w14:paraId="48D4A8F3" w14:textId="21623DBC" w:rsidR="001D5AAE" w:rsidRDefault="001D5AAE" w:rsidP="000341B8">
      <w:pPr>
        <w:pStyle w:val="Default"/>
        <w:rPr>
          <w:color w:val="auto"/>
          <w:sz w:val="22"/>
          <w:szCs w:val="22"/>
        </w:rPr>
      </w:pPr>
    </w:p>
    <w:p w14:paraId="50E71C67" w14:textId="77777777" w:rsidR="001D5AAE" w:rsidRDefault="001D5AAE" w:rsidP="000341B8">
      <w:pPr>
        <w:pStyle w:val="Default"/>
        <w:rPr>
          <w:color w:val="auto"/>
          <w:sz w:val="22"/>
          <w:szCs w:val="22"/>
        </w:rPr>
      </w:pPr>
    </w:p>
    <w:p w14:paraId="4AC72CCF" w14:textId="77777777" w:rsidR="00784BCD" w:rsidRPr="00C14706" w:rsidRDefault="00784BCD" w:rsidP="000341B8">
      <w:pPr>
        <w:pStyle w:val="Default"/>
        <w:rPr>
          <w:color w:val="auto"/>
          <w:sz w:val="22"/>
          <w:szCs w:val="22"/>
        </w:rPr>
      </w:pPr>
    </w:p>
    <w:p w14:paraId="0C895DD4" w14:textId="4211D600" w:rsidR="00083BA1" w:rsidRDefault="000214FE" w:rsidP="00B70A69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Kraj in d</w:t>
      </w:r>
      <w:r w:rsidR="00A11C51">
        <w:rPr>
          <w:color w:val="auto"/>
          <w:sz w:val="22"/>
          <w:szCs w:val="22"/>
        </w:rPr>
        <w:t>atum:</w:t>
      </w:r>
      <w:r w:rsidR="00A11C51">
        <w:rPr>
          <w:color w:val="auto"/>
          <w:sz w:val="22"/>
          <w:szCs w:val="22"/>
        </w:rPr>
        <w:tab/>
      </w:r>
      <w:r w:rsidR="006C0584" w:rsidRPr="006C0584">
        <w:rPr>
          <w:color w:val="auto"/>
          <w:sz w:val="22"/>
          <w:szCs w:val="22"/>
        </w:rPr>
        <w:t>Podpis kandidata/‐ke:</w:t>
      </w:r>
    </w:p>
    <w:p w14:paraId="7667404F" w14:textId="77777777" w:rsidR="00B70A69" w:rsidRDefault="00B70A69" w:rsidP="00B70A69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bookmarkStart w:id="2" w:name="_Hlk98165770"/>
      <w:r>
        <w:rPr>
          <w:color w:val="auto"/>
          <w:sz w:val="22"/>
          <w:szCs w:val="22"/>
          <w:u w:val="single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bookmarkEnd w:id="2"/>
    <w:p w14:paraId="72177FBC" w14:textId="0A8C495C" w:rsidR="00AE6AAF" w:rsidRDefault="00AE6AAF" w:rsidP="00AE6AAF">
      <w:pPr>
        <w:pStyle w:val="Default"/>
        <w:rPr>
          <w:color w:val="auto"/>
          <w:sz w:val="22"/>
          <w:szCs w:val="22"/>
        </w:rPr>
      </w:pPr>
    </w:p>
    <w:p w14:paraId="42E6FDDA" w14:textId="32A56D36" w:rsidR="00AE6AAF" w:rsidRDefault="00AE6AAF" w:rsidP="00AE6AAF">
      <w:pPr>
        <w:pStyle w:val="Default"/>
        <w:rPr>
          <w:color w:val="auto"/>
          <w:sz w:val="22"/>
          <w:szCs w:val="22"/>
        </w:rPr>
      </w:pPr>
    </w:p>
    <w:p w14:paraId="54CCDE87" w14:textId="77777777" w:rsidR="00B70A69" w:rsidRDefault="00B70A69" w:rsidP="000341B8">
      <w:pPr>
        <w:pStyle w:val="Default"/>
        <w:rPr>
          <w:color w:val="auto"/>
          <w:sz w:val="22"/>
          <w:szCs w:val="22"/>
        </w:rPr>
      </w:pPr>
    </w:p>
    <w:p w14:paraId="61910B22" w14:textId="77777777" w:rsidR="00CA28A5" w:rsidRPr="00701893" w:rsidRDefault="00DC0996" w:rsidP="000341B8">
      <w:pPr>
        <w:pStyle w:val="Default"/>
        <w:rPr>
          <w:b/>
          <w:bCs/>
          <w:color w:val="auto"/>
          <w:sz w:val="22"/>
          <w:szCs w:val="22"/>
        </w:rPr>
      </w:pPr>
      <w:r w:rsidRPr="00701893">
        <w:rPr>
          <w:b/>
          <w:bCs/>
          <w:color w:val="auto"/>
          <w:sz w:val="22"/>
          <w:szCs w:val="22"/>
        </w:rPr>
        <w:t xml:space="preserve">Priloge: </w:t>
      </w:r>
    </w:p>
    <w:p w14:paraId="1464EFEB" w14:textId="3E813B74" w:rsidR="00C14706" w:rsidRDefault="00CA28A5" w:rsidP="000341B8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sym w:font="Wingdings 2" w:char="F0A3"/>
      </w:r>
      <w:r>
        <w:rPr>
          <w:color w:val="auto"/>
          <w:sz w:val="22"/>
          <w:szCs w:val="22"/>
        </w:rPr>
        <w:t xml:space="preserve"> </w:t>
      </w:r>
      <w:r w:rsidR="003F3086" w:rsidRPr="003F3086">
        <w:rPr>
          <w:color w:val="auto"/>
          <w:sz w:val="22"/>
          <w:szCs w:val="22"/>
        </w:rPr>
        <w:t>utemeljitev spremembe mentorja ali/in somentorja.</w:t>
      </w:r>
    </w:p>
    <w:p w14:paraId="7F54D8AB" w14:textId="77777777" w:rsidR="00DC0996" w:rsidRDefault="00DC0996" w:rsidP="00701893">
      <w:pPr>
        <w:pStyle w:val="Default"/>
        <w:rPr>
          <w:color w:val="auto"/>
          <w:sz w:val="22"/>
          <w:szCs w:val="22"/>
        </w:rPr>
      </w:pPr>
    </w:p>
    <w:p w14:paraId="75091134" w14:textId="66A10218" w:rsidR="003F3086" w:rsidRDefault="003F3086" w:rsidP="00701893">
      <w:pPr>
        <w:spacing w:after="0" w:line="240" w:lineRule="auto"/>
        <w:rPr>
          <w:rFonts w:ascii="Calibri" w:hAnsi="Calibri" w:cs="Calibri"/>
        </w:rPr>
      </w:pPr>
      <w:r>
        <w:br w:type="page"/>
      </w:r>
    </w:p>
    <w:p w14:paraId="49B9A181" w14:textId="534AEBD8" w:rsidR="00DC0996" w:rsidRDefault="003F3086" w:rsidP="003F3086">
      <w:pPr>
        <w:pStyle w:val="Default"/>
        <w:jc w:val="center"/>
        <w:rPr>
          <w:b/>
          <w:bCs/>
          <w:color w:val="auto"/>
          <w:sz w:val="22"/>
          <w:szCs w:val="22"/>
        </w:rPr>
      </w:pPr>
      <w:r w:rsidRPr="003F3086">
        <w:rPr>
          <w:b/>
          <w:bCs/>
          <w:color w:val="auto"/>
          <w:sz w:val="22"/>
          <w:szCs w:val="22"/>
        </w:rPr>
        <w:lastRenderedPageBreak/>
        <w:t>SOGLASJE NOVEGA MENTORJA (IN MOREBITNEGA SOMENTORJA) PRI ZAKLJUČNEM DELU</w:t>
      </w:r>
    </w:p>
    <w:p w14:paraId="7C4692CF" w14:textId="77777777" w:rsidR="003F3086" w:rsidRPr="00DC0996" w:rsidRDefault="003F3086" w:rsidP="00DC0996">
      <w:pPr>
        <w:pStyle w:val="Default"/>
        <w:rPr>
          <w:color w:val="auto"/>
          <w:sz w:val="22"/>
          <w:szCs w:val="22"/>
        </w:rPr>
      </w:pPr>
    </w:p>
    <w:p w14:paraId="13AE53FB" w14:textId="414B9DD5" w:rsidR="00EB1F73" w:rsidRDefault="00EB1F73" w:rsidP="000E6DE8">
      <w:pPr>
        <w:pStyle w:val="Default"/>
        <w:rPr>
          <w:color w:val="auto"/>
          <w:sz w:val="22"/>
          <w:szCs w:val="22"/>
        </w:rPr>
      </w:pPr>
    </w:p>
    <w:p w14:paraId="0CF2DA6F" w14:textId="77777777" w:rsidR="000214FE" w:rsidRPr="00DC0996" w:rsidRDefault="000214FE" w:rsidP="000E6DE8">
      <w:pPr>
        <w:pStyle w:val="Default"/>
        <w:rPr>
          <w:color w:val="auto"/>
          <w:sz w:val="22"/>
          <w:szCs w:val="22"/>
        </w:rPr>
      </w:pPr>
    </w:p>
    <w:p w14:paraId="44E1BE9D" w14:textId="77777777" w:rsidR="00EE34A3" w:rsidRDefault="00EE34A3" w:rsidP="00EE34A3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bookmarkStart w:id="3" w:name="_Hlk98223727"/>
      <w:r w:rsidRPr="00E12C02">
        <w:rPr>
          <w:sz w:val="22"/>
          <w:szCs w:val="22"/>
        </w:rPr>
        <w:t xml:space="preserve">Podpisani/‐a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E12C02">
        <w:rPr>
          <w:sz w:val="22"/>
          <w:szCs w:val="22"/>
        </w:rPr>
        <w:t>,</w:t>
      </w:r>
    </w:p>
    <w:bookmarkEnd w:id="3"/>
    <w:p w14:paraId="235A5C50" w14:textId="77777777" w:rsidR="00EE34A3" w:rsidRDefault="00EE34A3" w:rsidP="00EE34A3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 xml:space="preserve">izvoljen/‐a v naziv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5C942348" w14:textId="77777777" w:rsidR="00EE34A3" w:rsidRDefault="00EE34A3" w:rsidP="00EE34A3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 xml:space="preserve">za področje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E12C02">
        <w:rPr>
          <w:sz w:val="22"/>
          <w:szCs w:val="22"/>
        </w:rPr>
        <w:t>,</w:t>
      </w:r>
    </w:p>
    <w:p w14:paraId="3A1A602A" w14:textId="77777777" w:rsidR="00EE34A3" w:rsidRPr="00E12C02" w:rsidRDefault="00EE34A3" w:rsidP="00EE34A3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>zaposlen/‐a na/pri</w:t>
      </w:r>
      <w:r>
        <w:rPr>
          <w:sz w:val="22"/>
          <w:szCs w:val="22"/>
        </w:rPr>
        <w:t xml:space="preserve">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E12C02">
        <w:rPr>
          <w:sz w:val="22"/>
          <w:szCs w:val="22"/>
        </w:rPr>
        <w:t>:</w:t>
      </w:r>
    </w:p>
    <w:p w14:paraId="3565F474" w14:textId="784B9134" w:rsidR="0093577A" w:rsidRPr="00390898" w:rsidRDefault="0093577A" w:rsidP="007738C2">
      <w:pPr>
        <w:pStyle w:val="Default"/>
        <w:rPr>
          <w:b/>
          <w:bCs/>
          <w:color w:val="auto"/>
          <w:sz w:val="22"/>
          <w:szCs w:val="22"/>
        </w:rPr>
      </w:pPr>
      <w:r w:rsidRPr="00390898">
        <w:rPr>
          <w:b/>
          <w:bCs/>
          <w:color w:val="auto"/>
          <w:sz w:val="22"/>
          <w:szCs w:val="22"/>
        </w:rPr>
        <w:t>soglašam z mentorstvom</w:t>
      </w:r>
    </w:p>
    <w:p w14:paraId="235FD438" w14:textId="77777777" w:rsidR="0093577A" w:rsidRPr="0093577A" w:rsidRDefault="0093577A" w:rsidP="0093577A">
      <w:pPr>
        <w:pStyle w:val="Default"/>
        <w:rPr>
          <w:color w:val="auto"/>
          <w:sz w:val="22"/>
          <w:szCs w:val="22"/>
        </w:rPr>
      </w:pPr>
    </w:p>
    <w:p w14:paraId="2E5D2629" w14:textId="261EDA1B" w:rsidR="0093577A" w:rsidRDefault="0093577A" w:rsidP="0093577A">
      <w:pPr>
        <w:pStyle w:val="Default"/>
        <w:rPr>
          <w:color w:val="auto"/>
          <w:sz w:val="22"/>
          <w:szCs w:val="22"/>
        </w:rPr>
      </w:pPr>
      <w:r w:rsidRPr="0093577A">
        <w:rPr>
          <w:color w:val="auto"/>
          <w:sz w:val="22"/>
          <w:szCs w:val="22"/>
        </w:rPr>
        <w:t>in/ali</w:t>
      </w:r>
    </w:p>
    <w:p w14:paraId="468DC71D" w14:textId="63D91D84" w:rsidR="0093577A" w:rsidRDefault="0093577A" w:rsidP="007738C2">
      <w:pPr>
        <w:pStyle w:val="Default"/>
        <w:rPr>
          <w:color w:val="auto"/>
          <w:sz w:val="22"/>
          <w:szCs w:val="22"/>
        </w:rPr>
      </w:pPr>
    </w:p>
    <w:p w14:paraId="6786D892" w14:textId="77777777" w:rsidR="00EE34A3" w:rsidRDefault="00EE34A3" w:rsidP="00EE34A3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 xml:space="preserve">Podpisani/‐a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E12C02">
        <w:rPr>
          <w:sz w:val="22"/>
          <w:szCs w:val="22"/>
        </w:rPr>
        <w:t>,</w:t>
      </w:r>
    </w:p>
    <w:p w14:paraId="3B2F3E58" w14:textId="77777777" w:rsidR="00EE34A3" w:rsidRDefault="00EE34A3" w:rsidP="00EE34A3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 xml:space="preserve">izvoljen/‐a v naziv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1E7796A1" w14:textId="77777777" w:rsidR="00EE34A3" w:rsidRDefault="00EE34A3" w:rsidP="00EE34A3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 xml:space="preserve">za področje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E12C02">
        <w:rPr>
          <w:sz w:val="22"/>
          <w:szCs w:val="22"/>
        </w:rPr>
        <w:t>,</w:t>
      </w:r>
    </w:p>
    <w:p w14:paraId="6CDA5E1A" w14:textId="77777777" w:rsidR="00EE34A3" w:rsidRPr="00E12C02" w:rsidRDefault="00EE34A3" w:rsidP="00EE34A3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>zaposlen/‐a na/pri</w:t>
      </w:r>
      <w:r>
        <w:rPr>
          <w:sz w:val="22"/>
          <w:szCs w:val="22"/>
        </w:rPr>
        <w:t xml:space="preserve">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E12C02">
        <w:rPr>
          <w:sz w:val="22"/>
          <w:szCs w:val="22"/>
        </w:rPr>
        <w:t>:</w:t>
      </w:r>
    </w:p>
    <w:p w14:paraId="3639276F" w14:textId="77777777" w:rsidR="00EE792D" w:rsidRPr="00390898" w:rsidRDefault="0093577A" w:rsidP="007738C2">
      <w:pPr>
        <w:pStyle w:val="Default"/>
        <w:rPr>
          <w:b/>
          <w:bCs/>
          <w:color w:val="auto"/>
          <w:sz w:val="22"/>
          <w:szCs w:val="22"/>
        </w:rPr>
      </w:pPr>
      <w:r w:rsidRPr="00390898">
        <w:rPr>
          <w:b/>
          <w:bCs/>
          <w:color w:val="auto"/>
          <w:sz w:val="22"/>
          <w:szCs w:val="22"/>
        </w:rPr>
        <w:t xml:space="preserve">soglašam s somentorstvom </w:t>
      </w:r>
    </w:p>
    <w:p w14:paraId="32A24A84" w14:textId="5AD3D201" w:rsidR="00EE792D" w:rsidRDefault="00EE792D" w:rsidP="0093577A">
      <w:pPr>
        <w:pStyle w:val="Default"/>
        <w:rPr>
          <w:color w:val="auto"/>
          <w:sz w:val="22"/>
          <w:szCs w:val="22"/>
        </w:rPr>
      </w:pPr>
    </w:p>
    <w:p w14:paraId="35439184" w14:textId="77777777" w:rsidR="00EE34A3" w:rsidRPr="00B304E9" w:rsidRDefault="0093577A" w:rsidP="00EE34A3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 w:rsidRPr="0093577A">
        <w:rPr>
          <w:color w:val="auto"/>
          <w:sz w:val="22"/>
          <w:szCs w:val="22"/>
        </w:rPr>
        <w:t>pri zaključnem delu kandidata</w:t>
      </w:r>
      <w:r w:rsidR="008A6C71">
        <w:rPr>
          <w:color w:val="auto"/>
          <w:sz w:val="22"/>
          <w:szCs w:val="22"/>
        </w:rPr>
        <w:t>/-</w:t>
      </w:r>
      <w:r w:rsidRPr="0093577A">
        <w:rPr>
          <w:color w:val="auto"/>
          <w:sz w:val="22"/>
          <w:szCs w:val="22"/>
        </w:rPr>
        <w:t xml:space="preserve">ke </w:t>
      </w:r>
      <w:r w:rsidR="00EE34A3">
        <w:rPr>
          <w:sz w:val="22"/>
          <w:szCs w:val="22"/>
          <w:u w:val="single"/>
        </w:rPr>
        <w:t xml:space="preserve"> </w:t>
      </w:r>
      <w:r w:rsidR="00EE34A3">
        <w:rPr>
          <w:sz w:val="22"/>
          <w:szCs w:val="22"/>
          <w:u w:val="single"/>
        </w:rPr>
        <w:tab/>
      </w:r>
    </w:p>
    <w:p w14:paraId="027CEBD0" w14:textId="7C325263" w:rsidR="0002370D" w:rsidRDefault="0093577A" w:rsidP="00EE34A3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r w:rsidRPr="0093577A">
        <w:rPr>
          <w:color w:val="auto"/>
          <w:sz w:val="22"/>
          <w:szCs w:val="22"/>
        </w:rPr>
        <w:t>pri temi zaključnega dela:</w:t>
      </w:r>
    </w:p>
    <w:p w14:paraId="7C90E697" w14:textId="698FCFCB" w:rsidR="00EE34A3" w:rsidRPr="00B304E9" w:rsidRDefault="0056730C" w:rsidP="00EE34A3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 w:rsidR="00EE34A3">
        <w:rPr>
          <w:sz w:val="22"/>
          <w:szCs w:val="22"/>
          <w:u w:val="single"/>
        </w:rPr>
        <w:tab/>
      </w:r>
    </w:p>
    <w:p w14:paraId="0A95BF4F" w14:textId="4D2390DD" w:rsidR="00EE34A3" w:rsidRPr="00B304E9" w:rsidRDefault="0056730C" w:rsidP="00EE34A3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 w:rsidR="00EE34A3">
        <w:rPr>
          <w:sz w:val="22"/>
          <w:szCs w:val="22"/>
          <w:u w:val="single"/>
        </w:rPr>
        <w:tab/>
      </w:r>
    </w:p>
    <w:p w14:paraId="649C7B18" w14:textId="77777777" w:rsidR="0093577A" w:rsidRPr="0093577A" w:rsidRDefault="0093577A" w:rsidP="0093577A">
      <w:pPr>
        <w:pStyle w:val="Default"/>
        <w:rPr>
          <w:color w:val="auto"/>
          <w:sz w:val="22"/>
          <w:szCs w:val="22"/>
        </w:rPr>
      </w:pPr>
    </w:p>
    <w:p w14:paraId="617FCA6C" w14:textId="2A681ABF" w:rsidR="006E79E7" w:rsidRDefault="006E79E7" w:rsidP="0093577A">
      <w:pPr>
        <w:pStyle w:val="Default"/>
        <w:rPr>
          <w:color w:val="auto"/>
          <w:sz w:val="22"/>
          <w:szCs w:val="22"/>
        </w:rPr>
      </w:pPr>
    </w:p>
    <w:p w14:paraId="76D6DC63" w14:textId="77777777" w:rsidR="001D3735" w:rsidRPr="0093577A" w:rsidRDefault="001D3735" w:rsidP="0093577A">
      <w:pPr>
        <w:pStyle w:val="Default"/>
        <w:rPr>
          <w:color w:val="auto"/>
          <w:sz w:val="22"/>
          <w:szCs w:val="22"/>
        </w:rPr>
      </w:pPr>
    </w:p>
    <w:p w14:paraId="38352601" w14:textId="77777777" w:rsidR="0093577A" w:rsidRPr="008854EB" w:rsidRDefault="0093577A" w:rsidP="0093577A">
      <w:pPr>
        <w:pStyle w:val="Default"/>
        <w:rPr>
          <w:b/>
          <w:bCs/>
          <w:color w:val="auto"/>
          <w:sz w:val="22"/>
          <w:szCs w:val="22"/>
        </w:rPr>
      </w:pPr>
      <w:r w:rsidRPr="008854EB">
        <w:rPr>
          <w:b/>
          <w:bCs/>
          <w:color w:val="auto"/>
          <w:sz w:val="22"/>
          <w:szCs w:val="22"/>
        </w:rPr>
        <w:t>Izjava:</w:t>
      </w:r>
    </w:p>
    <w:p w14:paraId="140CA448" w14:textId="773FE03F" w:rsidR="0093577A" w:rsidRPr="0093577A" w:rsidRDefault="0093577A" w:rsidP="0093577A">
      <w:pPr>
        <w:pStyle w:val="Default"/>
        <w:rPr>
          <w:color w:val="auto"/>
          <w:sz w:val="22"/>
          <w:szCs w:val="22"/>
        </w:rPr>
      </w:pPr>
      <w:r w:rsidRPr="0093577A">
        <w:rPr>
          <w:color w:val="auto"/>
          <w:sz w:val="22"/>
          <w:szCs w:val="22"/>
        </w:rPr>
        <w:t>Podpisani/‐a izjavljam, da s kandidatom/</w:t>
      </w:r>
      <w:r w:rsidR="009406C7">
        <w:rPr>
          <w:color w:val="auto"/>
          <w:sz w:val="22"/>
          <w:szCs w:val="22"/>
        </w:rPr>
        <w:t>-</w:t>
      </w:r>
      <w:r w:rsidRPr="0093577A">
        <w:rPr>
          <w:color w:val="auto"/>
          <w:sz w:val="22"/>
          <w:szCs w:val="22"/>
        </w:rPr>
        <w:t>ko:</w:t>
      </w:r>
    </w:p>
    <w:p w14:paraId="6249F6D6" w14:textId="415EFBE1" w:rsidR="0093577A" w:rsidRPr="0093577A" w:rsidRDefault="0093577A" w:rsidP="001D3735">
      <w:pPr>
        <w:pStyle w:val="Default"/>
        <w:numPr>
          <w:ilvl w:val="0"/>
          <w:numId w:val="4"/>
        </w:numPr>
        <w:ind w:left="284" w:hanging="142"/>
        <w:jc w:val="both"/>
        <w:rPr>
          <w:color w:val="auto"/>
          <w:sz w:val="22"/>
          <w:szCs w:val="22"/>
        </w:rPr>
      </w:pPr>
      <w:r w:rsidRPr="0093577A">
        <w:rPr>
          <w:color w:val="auto"/>
          <w:sz w:val="22"/>
          <w:szCs w:val="22"/>
        </w:rPr>
        <w:t>nisem v krvnem sorodstvu v ravni vrsti ali v stranski vrsti do vštetega tretjega kolena,</w:t>
      </w:r>
    </w:p>
    <w:p w14:paraId="773A3CF6" w14:textId="0DAC0AF9" w:rsidR="0093577A" w:rsidRPr="0093577A" w:rsidRDefault="0093577A" w:rsidP="001D3735">
      <w:pPr>
        <w:pStyle w:val="Default"/>
        <w:numPr>
          <w:ilvl w:val="0"/>
          <w:numId w:val="4"/>
        </w:numPr>
        <w:ind w:left="284" w:hanging="142"/>
        <w:jc w:val="both"/>
        <w:rPr>
          <w:color w:val="auto"/>
          <w:sz w:val="22"/>
          <w:szCs w:val="22"/>
        </w:rPr>
      </w:pPr>
      <w:r w:rsidRPr="0093577A">
        <w:rPr>
          <w:color w:val="auto"/>
          <w:sz w:val="22"/>
          <w:szCs w:val="22"/>
        </w:rPr>
        <w:t>nisem v zakonski zvezi ali v svaštvu do vštetega drugega kolena, četudi je zakonska zveza prenehala,</w:t>
      </w:r>
    </w:p>
    <w:p w14:paraId="3F2A9935" w14:textId="1C2D98E6" w:rsidR="0093577A" w:rsidRPr="0093577A" w:rsidRDefault="0093577A" w:rsidP="001D3735">
      <w:pPr>
        <w:pStyle w:val="Default"/>
        <w:numPr>
          <w:ilvl w:val="0"/>
          <w:numId w:val="4"/>
        </w:numPr>
        <w:ind w:left="284" w:hanging="142"/>
        <w:jc w:val="both"/>
        <w:rPr>
          <w:color w:val="auto"/>
          <w:sz w:val="22"/>
          <w:szCs w:val="22"/>
        </w:rPr>
      </w:pPr>
      <w:r w:rsidRPr="0093577A">
        <w:rPr>
          <w:color w:val="auto"/>
          <w:sz w:val="22"/>
          <w:szCs w:val="22"/>
        </w:rPr>
        <w:t>ne živim in nisem živel v izvenzakonski skupnosti in</w:t>
      </w:r>
    </w:p>
    <w:p w14:paraId="7041A1DC" w14:textId="4075316E" w:rsidR="0093577A" w:rsidRDefault="0093577A" w:rsidP="001D3735">
      <w:pPr>
        <w:pStyle w:val="Default"/>
        <w:numPr>
          <w:ilvl w:val="0"/>
          <w:numId w:val="4"/>
        </w:numPr>
        <w:ind w:left="284" w:hanging="142"/>
        <w:jc w:val="both"/>
        <w:rPr>
          <w:color w:val="auto"/>
          <w:sz w:val="22"/>
          <w:szCs w:val="22"/>
        </w:rPr>
      </w:pPr>
      <w:r w:rsidRPr="0093577A">
        <w:rPr>
          <w:color w:val="auto"/>
          <w:sz w:val="22"/>
          <w:szCs w:val="22"/>
        </w:rPr>
        <w:t>nisem njegov skrbnik, posvojitelj</w:t>
      </w:r>
      <w:r w:rsidR="003B6761">
        <w:rPr>
          <w:color w:val="auto"/>
          <w:sz w:val="22"/>
          <w:szCs w:val="22"/>
        </w:rPr>
        <w:t>, posvojenec</w:t>
      </w:r>
      <w:r w:rsidRPr="0093577A">
        <w:rPr>
          <w:color w:val="auto"/>
          <w:sz w:val="22"/>
          <w:szCs w:val="22"/>
        </w:rPr>
        <w:t xml:space="preserve"> ali rejnik</w:t>
      </w:r>
      <w:r w:rsidR="00AF5E85">
        <w:rPr>
          <w:color w:val="auto"/>
          <w:sz w:val="22"/>
          <w:szCs w:val="22"/>
        </w:rPr>
        <w:t>.</w:t>
      </w:r>
    </w:p>
    <w:p w14:paraId="2E175391" w14:textId="7DDBB893" w:rsidR="0002370D" w:rsidRDefault="0002370D" w:rsidP="0093577A">
      <w:pPr>
        <w:pStyle w:val="Default"/>
        <w:rPr>
          <w:color w:val="auto"/>
          <w:sz w:val="22"/>
          <w:szCs w:val="22"/>
        </w:rPr>
      </w:pPr>
    </w:p>
    <w:p w14:paraId="7144DE1A" w14:textId="7A0991A3" w:rsidR="00AF5E85" w:rsidRDefault="00AF5E85" w:rsidP="0093577A">
      <w:pPr>
        <w:pStyle w:val="Default"/>
        <w:rPr>
          <w:color w:val="auto"/>
          <w:sz w:val="22"/>
          <w:szCs w:val="22"/>
        </w:rPr>
      </w:pPr>
    </w:p>
    <w:p w14:paraId="5C2526B4" w14:textId="3055C3A2" w:rsidR="00AF5E85" w:rsidRDefault="00AF5E85" w:rsidP="0093577A">
      <w:pPr>
        <w:pStyle w:val="Default"/>
        <w:rPr>
          <w:color w:val="auto"/>
          <w:sz w:val="22"/>
          <w:szCs w:val="22"/>
        </w:rPr>
      </w:pPr>
    </w:p>
    <w:p w14:paraId="653EFBCF" w14:textId="77777777" w:rsidR="001D3735" w:rsidRDefault="001D3735" w:rsidP="0093577A">
      <w:pPr>
        <w:pStyle w:val="Default"/>
        <w:rPr>
          <w:color w:val="auto"/>
          <w:sz w:val="22"/>
          <w:szCs w:val="22"/>
        </w:rPr>
      </w:pPr>
    </w:p>
    <w:p w14:paraId="2115F62D" w14:textId="77777777" w:rsidR="0002370D" w:rsidRDefault="0002370D" w:rsidP="0093577A">
      <w:pPr>
        <w:pStyle w:val="Default"/>
        <w:rPr>
          <w:color w:val="auto"/>
          <w:sz w:val="22"/>
          <w:szCs w:val="22"/>
        </w:rPr>
      </w:pPr>
    </w:p>
    <w:p w14:paraId="755967C9" w14:textId="6562DF96" w:rsidR="0002370D" w:rsidRDefault="00EE34A3" w:rsidP="001D3735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r>
        <w:rPr>
          <w:sz w:val="22"/>
          <w:szCs w:val="22"/>
        </w:rPr>
        <w:t>Kraj in datum</w:t>
      </w:r>
      <w:r>
        <w:rPr>
          <w:color w:val="auto"/>
          <w:sz w:val="22"/>
          <w:szCs w:val="22"/>
        </w:rPr>
        <w:t>:</w:t>
      </w:r>
      <w:r w:rsidR="0002370D">
        <w:rPr>
          <w:color w:val="auto"/>
          <w:sz w:val="22"/>
          <w:szCs w:val="22"/>
        </w:rPr>
        <w:tab/>
      </w:r>
      <w:r w:rsidR="0002370D" w:rsidRPr="006C0584">
        <w:rPr>
          <w:color w:val="auto"/>
          <w:sz w:val="22"/>
          <w:szCs w:val="22"/>
        </w:rPr>
        <w:t xml:space="preserve">Podpis </w:t>
      </w:r>
      <w:r w:rsidR="007F56AC">
        <w:rPr>
          <w:color w:val="auto"/>
          <w:sz w:val="22"/>
          <w:szCs w:val="22"/>
        </w:rPr>
        <w:t>novega mentorja/-ice</w:t>
      </w:r>
      <w:r w:rsidR="0002370D" w:rsidRPr="006C0584">
        <w:rPr>
          <w:color w:val="auto"/>
          <w:sz w:val="22"/>
          <w:szCs w:val="22"/>
        </w:rPr>
        <w:t>:</w:t>
      </w:r>
    </w:p>
    <w:p w14:paraId="328ABB23" w14:textId="77777777" w:rsidR="00EE34A3" w:rsidRDefault="00EE34A3" w:rsidP="00EE34A3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0F7AC2BF" w14:textId="3AD22EA1" w:rsidR="0002370D" w:rsidRDefault="0002370D" w:rsidP="001D3735">
      <w:pPr>
        <w:pStyle w:val="Default"/>
        <w:rPr>
          <w:color w:val="auto"/>
          <w:sz w:val="22"/>
          <w:szCs w:val="22"/>
        </w:rPr>
      </w:pPr>
    </w:p>
    <w:p w14:paraId="7068611E" w14:textId="77777777" w:rsidR="007F56AC" w:rsidRDefault="007F56AC" w:rsidP="001D3735">
      <w:pPr>
        <w:pStyle w:val="Default"/>
        <w:rPr>
          <w:color w:val="auto"/>
          <w:sz w:val="22"/>
          <w:szCs w:val="22"/>
        </w:rPr>
      </w:pPr>
    </w:p>
    <w:p w14:paraId="01ABC484" w14:textId="70C4C00F" w:rsidR="007F56AC" w:rsidRDefault="007F56AC" w:rsidP="001D3735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ab/>
      </w:r>
      <w:r w:rsidRPr="006C0584">
        <w:rPr>
          <w:color w:val="auto"/>
          <w:sz w:val="22"/>
          <w:szCs w:val="22"/>
        </w:rPr>
        <w:t xml:space="preserve">Podpis </w:t>
      </w:r>
      <w:r>
        <w:rPr>
          <w:color w:val="auto"/>
          <w:sz w:val="22"/>
          <w:szCs w:val="22"/>
        </w:rPr>
        <w:t>novega somentorja/-ice</w:t>
      </w:r>
      <w:r w:rsidRPr="006C0584">
        <w:rPr>
          <w:color w:val="auto"/>
          <w:sz w:val="22"/>
          <w:szCs w:val="22"/>
        </w:rPr>
        <w:t>:</w:t>
      </w:r>
    </w:p>
    <w:p w14:paraId="36F1F6B2" w14:textId="77777777" w:rsidR="00EE34A3" w:rsidRDefault="00EE34A3" w:rsidP="00EE34A3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5F6C7C88" w14:textId="77777777" w:rsidR="007F56AC" w:rsidRDefault="007F56AC" w:rsidP="007F56AC">
      <w:pPr>
        <w:pStyle w:val="Default"/>
        <w:jc w:val="right"/>
        <w:rPr>
          <w:color w:val="auto"/>
          <w:sz w:val="22"/>
          <w:szCs w:val="22"/>
        </w:rPr>
      </w:pPr>
    </w:p>
    <w:p w14:paraId="6BC16555" w14:textId="6F629F07" w:rsidR="007F56AC" w:rsidRDefault="007F56AC" w:rsidP="006E79E7">
      <w:pPr>
        <w:spacing w:after="0" w:line="240" w:lineRule="auto"/>
        <w:rPr>
          <w:rFonts w:ascii="Calibri" w:hAnsi="Calibri" w:cs="Calibri"/>
        </w:rPr>
      </w:pPr>
      <w:r>
        <w:br w:type="page"/>
      </w:r>
    </w:p>
    <w:p w14:paraId="57C869DD" w14:textId="77777777" w:rsidR="00C81003" w:rsidRDefault="00AE77B6" w:rsidP="007F56AC">
      <w:pPr>
        <w:pStyle w:val="Default"/>
        <w:jc w:val="center"/>
        <w:rPr>
          <w:b/>
          <w:bCs/>
          <w:color w:val="auto"/>
          <w:sz w:val="22"/>
          <w:szCs w:val="22"/>
        </w:rPr>
      </w:pPr>
      <w:r w:rsidRPr="00AE77B6">
        <w:rPr>
          <w:b/>
          <w:bCs/>
          <w:color w:val="auto"/>
          <w:sz w:val="22"/>
          <w:szCs w:val="22"/>
        </w:rPr>
        <w:lastRenderedPageBreak/>
        <w:t xml:space="preserve">SOGLASJE STAREGA MENTORJA ALI/IN SOMENTORJA </w:t>
      </w:r>
    </w:p>
    <w:p w14:paraId="2BCE8E70" w14:textId="7E6730CF" w:rsidR="007F56AC" w:rsidRDefault="00AE77B6" w:rsidP="007F56AC">
      <w:pPr>
        <w:pStyle w:val="Default"/>
        <w:jc w:val="center"/>
        <w:rPr>
          <w:b/>
          <w:bCs/>
          <w:color w:val="auto"/>
          <w:sz w:val="22"/>
          <w:szCs w:val="22"/>
        </w:rPr>
      </w:pPr>
      <w:r w:rsidRPr="00AE77B6">
        <w:rPr>
          <w:b/>
          <w:bCs/>
          <w:color w:val="auto"/>
          <w:sz w:val="22"/>
          <w:szCs w:val="22"/>
        </w:rPr>
        <w:t>ZA MENJAVO MENTORSTVA/SOMENTORSTVA*</w:t>
      </w:r>
    </w:p>
    <w:p w14:paraId="2E3B2472" w14:textId="77777777" w:rsidR="007F56AC" w:rsidRPr="00DC0996" w:rsidRDefault="007F56AC" w:rsidP="007F56AC">
      <w:pPr>
        <w:pStyle w:val="Default"/>
        <w:rPr>
          <w:color w:val="auto"/>
          <w:sz w:val="22"/>
          <w:szCs w:val="22"/>
        </w:rPr>
      </w:pPr>
    </w:p>
    <w:p w14:paraId="2DF20760" w14:textId="149BCB05" w:rsidR="007F56AC" w:rsidRDefault="007F56AC" w:rsidP="007F56AC">
      <w:pPr>
        <w:pStyle w:val="Default"/>
        <w:rPr>
          <w:color w:val="auto"/>
          <w:sz w:val="22"/>
          <w:szCs w:val="22"/>
        </w:rPr>
      </w:pPr>
    </w:p>
    <w:p w14:paraId="37C82D46" w14:textId="77777777" w:rsidR="0056106F" w:rsidRPr="00DC0996" w:rsidRDefault="0056106F" w:rsidP="007F56AC">
      <w:pPr>
        <w:pStyle w:val="Default"/>
        <w:rPr>
          <w:color w:val="auto"/>
          <w:sz w:val="22"/>
          <w:szCs w:val="22"/>
        </w:rPr>
      </w:pPr>
    </w:p>
    <w:p w14:paraId="71C92D34" w14:textId="77777777" w:rsidR="0056106F" w:rsidRDefault="0056106F" w:rsidP="0056106F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 xml:space="preserve">Podpisani/‐a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E12C02">
        <w:rPr>
          <w:sz w:val="22"/>
          <w:szCs w:val="22"/>
        </w:rPr>
        <w:t>,</w:t>
      </w:r>
    </w:p>
    <w:p w14:paraId="4DD815B5" w14:textId="77777777" w:rsidR="0056106F" w:rsidRDefault="0056106F" w:rsidP="0056106F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 xml:space="preserve">izvoljen/‐a v naziv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75C5974B" w14:textId="77777777" w:rsidR="0056106F" w:rsidRDefault="0056106F" w:rsidP="0056106F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 xml:space="preserve">za področje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E12C02">
        <w:rPr>
          <w:sz w:val="22"/>
          <w:szCs w:val="22"/>
        </w:rPr>
        <w:t>,</w:t>
      </w:r>
    </w:p>
    <w:p w14:paraId="30630D40" w14:textId="2A178F6D" w:rsidR="007170AB" w:rsidRDefault="00AE77B6" w:rsidP="000627B3">
      <w:pPr>
        <w:pStyle w:val="Default"/>
        <w:spacing w:line="360" w:lineRule="auto"/>
        <w:rPr>
          <w:color w:val="auto"/>
          <w:sz w:val="22"/>
          <w:szCs w:val="22"/>
        </w:rPr>
      </w:pPr>
      <w:r w:rsidRPr="00AE77B6">
        <w:rPr>
          <w:color w:val="auto"/>
          <w:sz w:val="22"/>
          <w:szCs w:val="22"/>
        </w:rPr>
        <w:t>potrjen za mentorja pri zaključnem delu kandidata/‐ke</w:t>
      </w:r>
      <w:r w:rsidR="0056106F">
        <w:rPr>
          <w:color w:val="auto"/>
          <w:sz w:val="22"/>
          <w:szCs w:val="22"/>
        </w:rPr>
        <w:t>:</w:t>
      </w:r>
    </w:p>
    <w:p w14:paraId="4328D452" w14:textId="77777777" w:rsidR="0056106F" w:rsidRPr="00BF2131" w:rsidRDefault="0056106F" w:rsidP="0056106F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bookmarkStart w:id="4" w:name="_Hlk98223777"/>
      <w:r>
        <w:rPr>
          <w:sz w:val="22"/>
          <w:szCs w:val="22"/>
          <w:u w:val="single"/>
        </w:rPr>
        <w:tab/>
      </w:r>
    </w:p>
    <w:bookmarkEnd w:id="4"/>
    <w:p w14:paraId="3DFC26EC" w14:textId="72D29505" w:rsidR="00AE77B6" w:rsidRPr="00AE77B6" w:rsidRDefault="00AE77B6" w:rsidP="00BE3FAC">
      <w:pPr>
        <w:pStyle w:val="Default"/>
        <w:rPr>
          <w:color w:val="auto"/>
          <w:sz w:val="22"/>
          <w:szCs w:val="22"/>
        </w:rPr>
      </w:pPr>
      <w:r w:rsidRPr="00485489">
        <w:rPr>
          <w:b/>
          <w:bCs/>
          <w:color w:val="auto"/>
          <w:sz w:val="22"/>
          <w:szCs w:val="22"/>
        </w:rPr>
        <w:t>soglašam s spremembo mentorstva</w:t>
      </w:r>
      <w:r w:rsidRPr="00AE77B6">
        <w:rPr>
          <w:color w:val="auto"/>
          <w:sz w:val="22"/>
          <w:szCs w:val="22"/>
        </w:rPr>
        <w:t xml:space="preserve"> pri zaključnem delu kandidata</w:t>
      </w:r>
      <w:r w:rsidR="008F6AE8">
        <w:rPr>
          <w:color w:val="auto"/>
          <w:sz w:val="22"/>
          <w:szCs w:val="22"/>
        </w:rPr>
        <w:t>/</w:t>
      </w:r>
      <w:r w:rsidRPr="00AE77B6">
        <w:rPr>
          <w:color w:val="auto"/>
          <w:sz w:val="22"/>
          <w:szCs w:val="22"/>
        </w:rPr>
        <w:t>‐ke.</w:t>
      </w:r>
    </w:p>
    <w:p w14:paraId="0D6E0EF1" w14:textId="1A7DD5BC" w:rsidR="00AE77B6" w:rsidRDefault="00AE77B6" w:rsidP="00AE77B6">
      <w:pPr>
        <w:pStyle w:val="Default"/>
        <w:rPr>
          <w:color w:val="auto"/>
          <w:sz w:val="22"/>
          <w:szCs w:val="22"/>
        </w:rPr>
      </w:pPr>
    </w:p>
    <w:p w14:paraId="3D9D4EB7" w14:textId="77777777" w:rsidR="0013186A" w:rsidRPr="00AE77B6" w:rsidRDefault="0013186A" w:rsidP="00AE77B6">
      <w:pPr>
        <w:pStyle w:val="Default"/>
        <w:rPr>
          <w:color w:val="auto"/>
          <w:sz w:val="22"/>
          <w:szCs w:val="22"/>
        </w:rPr>
      </w:pPr>
    </w:p>
    <w:p w14:paraId="550579AB" w14:textId="77777777" w:rsidR="0056106F" w:rsidRDefault="0056106F" w:rsidP="0056106F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bookmarkStart w:id="5" w:name="_Hlk98225356"/>
      <w:r w:rsidRPr="00E12C02">
        <w:rPr>
          <w:sz w:val="22"/>
          <w:szCs w:val="22"/>
        </w:rPr>
        <w:t xml:space="preserve">Podpisani/‐a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E12C02">
        <w:rPr>
          <w:sz w:val="22"/>
          <w:szCs w:val="22"/>
        </w:rPr>
        <w:t>,</w:t>
      </w:r>
    </w:p>
    <w:p w14:paraId="4E19782D" w14:textId="77777777" w:rsidR="0056106F" w:rsidRDefault="0056106F" w:rsidP="0056106F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 xml:space="preserve">izvoljen/‐a v naziv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42243522" w14:textId="77777777" w:rsidR="0056106F" w:rsidRDefault="0056106F" w:rsidP="0056106F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 xml:space="preserve">za področje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E12C02">
        <w:rPr>
          <w:sz w:val="22"/>
          <w:szCs w:val="22"/>
        </w:rPr>
        <w:t>,</w:t>
      </w:r>
    </w:p>
    <w:bookmarkEnd w:id="5"/>
    <w:p w14:paraId="69ED15B5" w14:textId="02BA933F" w:rsidR="006051AF" w:rsidRDefault="00AE77B6" w:rsidP="000627B3">
      <w:pPr>
        <w:pStyle w:val="Default"/>
        <w:spacing w:line="360" w:lineRule="auto"/>
        <w:rPr>
          <w:color w:val="auto"/>
          <w:sz w:val="22"/>
          <w:szCs w:val="22"/>
        </w:rPr>
      </w:pPr>
      <w:r w:rsidRPr="00AE77B6">
        <w:rPr>
          <w:color w:val="auto"/>
          <w:sz w:val="22"/>
          <w:szCs w:val="22"/>
        </w:rPr>
        <w:t>potrjen za somentorja pri zaključnem delu kandidata/‐ke</w:t>
      </w:r>
      <w:r w:rsidR="0056106F">
        <w:rPr>
          <w:color w:val="auto"/>
          <w:sz w:val="22"/>
          <w:szCs w:val="22"/>
        </w:rPr>
        <w:t>:</w:t>
      </w:r>
      <w:r w:rsidR="00A26A8B">
        <w:rPr>
          <w:color w:val="auto"/>
          <w:sz w:val="22"/>
          <w:szCs w:val="22"/>
        </w:rPr>
        <w:t xml:space="preserve"> </w:t>
      </w:r>
    </w:p>
    <w:p w14:paraId="4B3D4390" w14:textId="77777777" w:rsidR="0056106F" w:rsidRPr="00BF2131" w:rsidRDefault="0056106F" w:rsidP="0056106F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ab/>
      </w:r>
    </w:p>
    <w:p w14:paraId="523FF9E8" w14:textId="3AD364EE" w:rsidR="00AE77B6" w:rsidRPr="00AE77B6" w:rsidRDefault="00AE77B6" w:rsidP="00B622E6">
      <w:pPr>
        <w:pStyle w:val="Default"/>
        <w:rPr>
          <w:color w:val="auto"/>
          <w:sz w:val="22"/>
          <w:szCs w:val="22"/>
        </w:rPr>
      </w:pPr>
      <w:r w:rsidRPr="005C7904">
        <w:rPr>
          <w:b/>
          <w:bCs/>
          <w:color w:val="auto"/>
          <w:sz w:val="22"/>
          <w:szCs w:val="22"/>
        </w:rPr>
        <w:t>soglašam s spremembo mentorstva</w:t>
      </w:r>
      <w:r w:rsidRPr="00AE77B6">
        <w:rPr>
          <w:color w:val="auto"/>
          <w:sz w:val="22"/>
          <w:szCs w:val="22"/>
        </w:rPr>
        <w:t xml:space="preserve"> pri zaključnem delu kandidata</w:t>
      </w:r>
      <w:r w:rsidR="00464719">
        <w:rPr>
          <w:color w:val="auto"/>
          <w:sz w:val="22"/>
          <w:szCs w:val="22"/>
        </w:rPr>
        <w:t>/</w:t>
      </w:r>
      <w:r w:rsidRPr="00AE77B6">
        <w:rPr>
          <w:color w:val="auto"/>
          <w:sz w:val="22"/>
          <w:szCs w:val="22"/>
        </w:rPr>
        <w:t>‐ke.</w:t>
      </w:r>
    </w:p>
    <w:p w14:paraId="7B63289F" w14:textId="5575D53E" w:rsidR="00AE77B6" w:rsidRDefault="00AE77B6" w:rsidP="00AE77B6">
      <w:pPr>
        <w:pStyle w:val="Default"/>
        <w:rPr>
          <w:color w:val="auto"/>
          <w:sz w:val="22"/>
          <w:szCs w:val="22"/>
        </w:rPr>
      </w:pPr>
    </w:p>
    <w:p w14:paraId="2482A18A" w14:textId="0855CB86" w:rsidR="00A26A8B" w:rsidRDefault="00A26A8B" w:rsidP="00AE77B6">
      <w:pPr>
        <w:pStyle w:val="Default"/>
        <w:rPr>
          <w:color w:val="auto"/>
          <w:sz w:val="22"/>
          <w:szCs w:val="22"/>
        </w:rPr>
      </w:pPr>
    </w:p>
    <w:p w14:paraId="5E6D8FD8" w14:textId="77777777" w:rsidR="0056106F" w:rsidRDefault="0056106F" w:rsidP="00AE77B6">
      <w:pPr>
        <w:pStyle w:val="Default"/>
        <w:rPr>
          <w:color w:val="auto"/>
          <w:sz w:val="22"/>
          <w:szCs w:val="22"/>
        </w:rPr>
      </w:pPr>
    </w:p>
    <w:p w14:paraId="6C4EA7D1" w14:textId="41FF6898" w:rsidR="0013186A" w:rsidRDefault="0013186A" w:rsidP="00AE77B6">
      <w:pPr>
        <w:pStyle w:val="Default"/>
        <w:rPr>
          <w:color w:val="auto"/>
          <w:sz w:val="22"/>
          <w:szCs w:val="22"/>
        </w:rPr>
      </w:pPr>
    </w:p>
    <w:p w14:paraId="7E5C74BE" w14:textId="77777777" w:rsidR="000627B3" w:rsidRPr="00AE77B6" w:rsidRDefault="000627B3" w:rsidP="00AE77B6">
      <w:pPr>
        <w:pStyle w:val="Default"/>
        <w:rPr>
          <w:color w:val="auto"/>
          <w:sz w:val="22"/>
          <w:szCs w:val="22"/>
        </w:rPr>
      </w:pPr>
    </w:p>
    <w:p w14:paraId="734F5AB3" w14:textId="40342A14" w:rsidR="004E009A" w:rsidRDefault="00AE77B6" w:rsidP="00FF3094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r w:rsidRPr="00AE77B6">
        <w:rPr>
          <w:color w:val="auto"/>
          <w:sz w:val="22"/>
          <w:szCs w:val="22"/>
        </w:rPr>
        <w:t>Podpis starega mentorja/‐ice:</w:t>
      </w:r>
      <w:r w:rsidR="00E33F9B">
        <w:rPr>
          <w:color w:val="auto"/>
          <w:sz w:val="22"/>
          <w:szCs w:val="22"/>
        </w:rPr>
        <w:tab/>
      </w:r>
      <w:r w:rsidRPr="00AE77B6">
        <w:rPr>
          <w:color w:val="auto"/>
          <w:sz w:val="22"/>
          <w:szCs w:val="22"/>
        </w:rPr>
        <w:t>Podpis starega somentorja/‐ice:</w:t>
      </w:r>
    </w:p>
    <w:p w14:paraId="3CCA5D5D" w14:textId="77777777" w:rsidR="00FF3094" w:rsidRDefault="00FF3094" w:rsidP="00FF3094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bookmarkStart w:id="6" w:name="_Hlk98225247"/>
      <w:r>
        <w:rPr>
          <w:color w:val="auto"/>
          <w:sz w:val="22"/>
          <w:szCs w:val="22"/>
          <w:u w:val="single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bookmarkEnd w:id="6"/>
    <w:p w14:paraId="1E932F8F" w14:textId="77777777" w:rsidR="00A60BFD" w:rsidRDefault="00A60BFD" w:rsidP="00AE77B6">
      <w:pPr>
        <w:pStyle w:val="Default"/>
        <w:rPr>
          <w:color w:val="auto"/>
          <w:sz w:val="22"/>
          <w:szCs w:val="22"/>
        </w:rPr>
      </w:pPr>
    </w:p>
    <w:p w14:paraId="01762F88" w14:textId="229EBA97" w:rsidR="00AE77B6" w:rsidRDefault="00C86A3C" w:rsidP="00BE3FAC">
      <w:pPr>
        <w:spacing w:after="0" w:line="240" w:lineRule="auto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93074F" wp14:editId="1FA451D7">
                <wp:simplePos x="0" y="0"/>
                <wp:positionH relativeFrom="margin">
                  <wp:posOffset>0</wp:posOffset>
                </wp:positionH>
                <wp:positionV relativeFrom="margin">
                  <wp:align>bottom</wp:align>
                </wp:positionV>
                <wp:extent cx="5940000" cy="349200"/>
                <wp:effectExtent l="0" t="0" r="3810" b="14605"/>
                <wp:wrapTopAndBottom/>
                <wp:docPr id="3" name="Polje z besedilom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0000" cy="34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55466B" w14:textId="18AA1A72" w:rsidR="00C86A3C" w:rsidRDefault="00C86A3C" w:rsidP="00B622E6">
                            <w:pPr>
                              <w:pStyle w:val="Default"/>
                              <w:jc w:val="both"/>
                              <w:rPr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AE77B6">
                              <w:rPr>
                                <w:color w:val="auto"/>
                                <w:sz w:val="22"/>
                                <w:szCs w:val="22"/>
                              </w:rPr>
                              <w:t>* V primeru, da je prišlo do prekinitve sodelovanja potrjenega mentorja ali somentorja s fakulteto, soglasje ni potrebn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93074F" id="_x0000_t202" coordsize="21600,21600" o:spt="202" path="m,l,21600r21600,l21600,xe">
                <v:stroke joinstyle="miter"/>
                <v:path gradientshapeok="t" o:connecttype="rect"/>
              </v:shapetype>
              <v:shape id="Polje z besedilom 3" o:spid="_x0000_s1026" type="#_x0000_t202" style="position:absolute;margin-left:0;margin-top:0;width:467.7pt;height:27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" filled="f" stroked="f" strokeweight=".5pt">
                <v:textbox style="mso-fit-shape-to-text:t" inset="0,0,0,0">
                  <w:txbxContent>
                    <w:p w14:paraId="6B55466B" w14:textId="18AA1A72" w:rsidR="00C86A3C" w:rsidRDefault="00C86A3C" w:rsidP="00B622E6">
                      <w:pPr>
                        <w:pStyle w:val="Default"/>
                        <w:jc w:val="both"/>
                        <w:rPr>
                          <w:color w:val="auto"/>
                          <w:sz w:val="22"/>
                          <w:szCs w:val="22"/>
                        </w:rPr>
                      </w:pPr>
                      <w:r w:rsidRPr="00AE77B6">
                        <w:rPr>
                          <w:color w:val="auto"/>
                          <w:sz w:val="22"/>
                          <w:szCs w:val="22"/>
                        </w:rPr>
                        <w:t>* V primeru, da je prišlo do prekinitve sodelovanja potrjenega mentorja ali somentorja s fakulteto, soglasje ni potrebno.</w:t>
                      </w: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 w:rsidR="00AE77B6">
        <w:br w:type="page"/>
      </w:r>
    </w:p>
    <w:p w14:paraId="2620AFBD" w14:textId="19BDF500" w:rsidR="00AE77B6" w:rsidRDefault="008B5307" w:rsidP="00412D60">
      <w:pPr>
        <w:pStyle w:val="Default"/>
        <w:jc w:val="center"/>
        <w:rPr>
          <w:b/>
          <w:bCs/>
          <w:color w:val="auto"/>
          <w:sz w:val="22"/>
          <w:szCs w:val="22"/>
        </w:rPr>
      </w:pPr>
      <w:r w:rsidRPr="008B5307">
        <w:rPr>
          <w:b/>
          <w:bCs/>
          <w:color w:val="auto"/>
          <w:sz w:val="22"/>
          <w:szCs w:val="22"/>
        </w:rPr>
        <w:lastRenderedPageBreak/>
        <w:t>SOGLASJE PREDSTOJNIKA KATEDRE/ODDELKA/INŠTITUTA oz. VODJE ŠTUDIJSKEGA PROGRAMA GLEDE SPREMEMBE TEME ZAKLJUČNEGA DELA – sprememba mentorja ali/in somentorja</w:t>
      </w:r>
    </w:p>
    <w:p w14:paraId="4F02A1C1" w14:textId="77777777" w:rsidR="00AE77B6" w:rsidRPr="00DC0996" w:rsidRDefault="00AE77B6" w:rsidP="00412D60">
      <w:pPr>
        <w:pStyle w:val="Default"/>
        <w:rPr>
          <w:color w:val="auto"/>
          <w:sz w:val="22"/>
          <w:szCs w:val="22"/>
        </w:rPr>
      </w:pPr>
    </w:p>
    <w:p w14:paraId="33043684" w14:textId="3D9BA1C4" w:rsidR="00AE77B6" w:rsidRDefault="00AE77B6" w:rsidP="00412D60">
      <w:pPr>
        <w:pStyle w:val="Default"/>
        <w:rPr>
          <w:color w:val="auto"/>
          <w:sz w:val="22"/>
          <w:szCs w:val="22"/>
        </w:rPr>
      </w:pPr>
    </w:p>
    <w:p w14:paraId="1699C1F5" w14:textId="77777777" w:rsidR="00FF3094" w:rsidRDefault="00FF3094" w:rsidP="00412D60">
      <w:pPr>
        <w:pStyle w:val="Default"/>
        <w:rPr>
          <w:color w:val="auto"/>
          <w:sz w:val="22"/>
          <w:szCs w:val="22"/>
        </w:rPr>
      </w:pPr>
    </w:p>
    <w:p w14:paraId="54CBF5D2" w14:textId="77777777" w:rsidR="000829AC" w:rsidRDefault="000829AC" w:rsidP="000829AC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bookmarkStart w:id="7" w:name="_Hlk98223998"/>
      <w:r w:rsidRPr="00E12C02">
        <w:rPr>
          <w:sz w:val="22"/>
          <w:szCs w:val="22"/>
        </w:rPr>
        <w:t xml:space="preserve">Podpisani/‐a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E12C02">
        <w:rPr>
          <w:sz w:val="22"/>
          <w:szCs w:val="22"/>
        </w:rPr>
        <w:t>,</w:t>
      </w:r>
    </w:p>
    <w:bookmarkEnd w:id="7"/>
    <w:p w14:paraId="2FA2553A" w14:textId="77777777" w:rsidR="000829AC" w:rsidRDefault="000829AC" w:rsidP="000829AC">
      <w:pPr>
        <w:pStyle w:val="Default"/>
        <w:tabs>
          <w:tab w:val="right" w:pos="9070"/>
        </w:tabs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predstojni</w:t>
      </w:r>
      <w:r w:rsidRPr="006E6698">
        <w:rPr>
          <w:color w:val="auto"/>
          <w:sz w:val="22"/>
          <w:szCs w:val="22"/>
        </w:rPr>
        <w:t>k/‐ica</w:t>
      </w:r>
      <w:r>
        <w:rPr>
          <w:color w:val="auto"/>
          <w:sz w:val="22"/>
          <w:szCs w:val="22"/>
        </w:rPr>
        <w:t xml:space="preserve">  </w:t>
      </w:r>
      <w:r w:rsidRPr="006E6698">
        <w:rPr>
          <w:color w:val="auto"/>
          <w:sz w:val="22"/>
          <w:szCs w:val="22"/>
        </w:rPr>
        <w:t xml:space="preserve">KATEDRE/ODDELKA/INŠTITUTA oz. VODJA ŠTUDIJSKEGA PROGRAMA za </w:t>
      </w:r>
    </w:p>
    <w:p w14:paraId="01AC670B" w14:textId="77777777" w:rsidR="000829AC" w:rsidRPr="00BF2131" w:rsidRDefault="000829AC" w:rsidP="000829AC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2A10AEC6" w14:textId="336D2B94" w:rsidR="008B5307" w:rsidRDefault="008B5307" w:rsidP="00412D60">
      <w:pPr>
        <w:pStyle w:val="Default"/>
        <w:rPr>
          <w:color w:val="auto"/>
          <w:sz w:val="22"/>
          <w:szCs w:val="22"/>
        </w:rPr>
      </w:pPr>
    </w:p>
    <w:p w14:paraId="5D0D9C4C" w14:textId="77777777" w:rsidR="008B5307" w:rsidRPr="008B5307" w:rsidRDefault="008B5307" w:rsidP="009A669F">
      <w:pPr>
        <w:pStyle w:val="Default"/>
        <w:spacing w:line="360" w:lineRule="auto"/>
        <w:rPr>
          <w:color w:val="auto"/>
          <w:sz w:val="22"/>
          <w:szCs w:val="22"/>
        </w:rPr>
      </w:pPr>
      <w:r w:rsidRPr="008B5307">
        <w:rPr>
          <w:color w:val="auto"/>
          <w:sz w:val="22"/>
          <w:szCs w:val="22"/>
        </w:rPr>
        <w:t>A: soglašam s predlagano (</w:t>
      </w:r>
      <w:r w:rsidRPr="005C2DDC">
        <w:rPr>
          <w:i/>
          <w:iCs/>
          <w:color w:val="auto"/>
          <w:sz w:val="20"/>
          <w:szCs w:val="20"/>
        </w:rPr>
        <w:t>izbrati</w:t>
      </w:r>
      <w:r w:rsidRPr="008B5307">
        <w:rPr>
          <w:color w:val="auto"/>
          <w:sz w:val="22"/>
          <w:szCs w:val="22"/>
        </w:rPr>
        <w:t>):</w:t>
      </w:r>
    </w:p>
    <w:p w14:paraId="0EB2B179" w14:textId="7AAA081B" w:rsidR="008B5307" w:rsidRPr="008B5307" w:rsidRDefault="008B5307" w:rsidP="009A669F">
      <w:pPr>
        <w:pStyle w:val="Default"/>
        <w:spacing w:line="360" w:lineRule="auto"/>
        <w:ind w:left="284"/>
        <w:rPr>
          <w:color w:val="auto"/>
          <w:sz w:val="22"/>
          <w:szCs w:val="22"/>
        </w:rPr>
      </w:pPr>
      <w:r w:rsidRPr="008B5307">
        <w:rPr>
          <w:color w:val="auto"/>
          <w:sz w:val="22"/>
          <w:szCs w:val="22"/>
        </w:rPr>
        <w:t>a) spremembo mentorja/‐ice zaključnega dela,</w:t>
      </w:r>
    </w:p>
    <w:p w14:paraId="1258666D" w14:textId="6805E399" w:rsidR="008B5307" w:rsidRPr="008B5307" w:rsidRDefault="008B5307" w:rsidP="009A669F">
      <w:pPr>
        <w:pStyle w:val="Default"/>
        <w:spacing w:line="360" w:lineRule="auto"/>
        <w:ind w:left="284"/>
        <w:rPr>
          <w:color w:val="auto"/>
          <w:sz w:val="22"/>
          <w:szCs w:val="22"/>
        </w:rPr>
      </w:pPr>
      <w:r w:rsidRPr="008B5307">
        <w:rPr>
          <w:color w:val="auto"/>
          <w:sz w:val="22"/>
          <w:szCs w:val="22"/>
        </w:rPr>
        <w:t>b) spremembo somentorja/‐ice zaključnega dela.</w:t>
      </w:r>
    </w:p>
    <w:p w14:paraId="2EA7C42D" w14:textId="77777777" w:rsidR="00E37751" w:rsidRPr="008B5307" w:rsidRDefault="00E37751" w:rsidP="00412D60">
      <w:pPr>
        <w:pStyle w:val="Default"/>
        <w:rPr>
          <w:color w:val="auto"/>
          <w:sz w:val="22"/>
          <w:szCs w:val="22"/>
        </w:rPr>
      </w:pPr>
    </w:p>
    <w:p w14:paraId="09547DD1" w14:textId="77777777" w:rsidR="008B5307" w:rsidRPr="008B5307" w:rsidRDefault="008B5307" w:rsidP="00412D60">
      <w:pPr>
        <w:pStyle w:val="Default"/>
        <w:spacing w:line="360" w:lineRule="auto"/>
        <w:rPr>
          <w:color w:val="auto"/>
          <w:sz w:val="22"/>
          <w:szCs w:val="22"/>
        </w:rPr>
      </w:pPr>
      <w:r w:rsidRPr="008B5307">
        <w:rPr>
          <w:color w:val="auto"/>
          <w:sz w:val="22"/>
          <w:szCs w:val="22"/>
        </w:rPr>
        <w:t>B: ne soglašam s predlagano spremembo mentorja / somentorja zaključnega dela, ker</w:t>
      </w:r>
    </w:p>
    <w:p w14:paraId="618FA8AE" w14:textId="13DE3467" w:rsidR="009A669F" w:rsidRPr="00BF2131" w:rsidRDefault="009A669F" w:rsidP="009A669F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5F46FD5E" w14:textId="3AF99537" w:rsidR="009A669F" w:rsidRPr="00BF2131" w:rsidRDefault="009A669F" w:rsidP="009A669F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4172D70A" w14:textId="18E2418E" w:rsidR="009A669F" w:rsidRPr="00BF2131" w:rsidRDefault="009A669F" w:rsidP="009A669F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6DB076F1" w14:textId="6E324086" w:rsidR="009A669F" w:rsidRPr="00BF2131" w:rsidRDefault="009A669F" w:rsidP="009A669F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25CFF35D" w14:textId="35B7FB58" w:rsidR="009A669F" w:rsidRPr="00BF2131" w:rsidRDefault="009A669F" w:rsidP="009A669F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14686DE2" w14:textId="77777777" w:rsidR="00482E33" w:rsidRPr="006E6698" w:rsidRDefault="00482E33" w:rsidP="00412D60">
      <w:pPr>
        <w:pStyle w:val="Default"/>
        <w:jc w:val="both"/>
        <w:rPr>
          <w:color w:val="auto"/>
          <w:sz w:val="22"/>
          <w:szCs w:val="22"/>
        </w:rPr>
      </w:pPr>
    </w:p>
    <w:p w14:paraId="054C4495" w14:textId="77777777" w:rsidR="00482E33" w:rsidRPr="006E6698" w:rsidRDefault="00482E33" w:rsidP="00412D60">
      <w:pPr>
        <w:pStyle w:val="Default"/>
        <w:spacing w:line="360" w:lineRule="auto"/>
        <w:rPr>
          <w:color w:val="auto"/>
          <w:sz w:val="22"/>
          <w:szCs w:val="22"/>
        </w:rPr>
      </w:pPr>
      <w:r w:rsidRPr="006E6698">
        <w:rPr>
          <w:color w:val="auto"/>
          <w:sz w:val="22"/>
          <w:szCs w:val="22"/>
        </w:rPr>
        <w:t>in predlagam</w:t>
      </w:r>
    </w:p>
    <w:p w14:paraId="16BA8696" w14:textId="21D44639" w:rsidR="00DD3056" w:rsidRPr="00BF2131" w:rsidRDefault="00DD3056" w:rsidP="00DD3056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0CC9D514" w14:textId="77777777" w:rsidR="00DD3056" w:rsidRPr="00BF2131" w:rsidRDefault="00DD3056" w:rsidP="00DD3056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360016AA" w14:textId="77777777" w:rsidR="00DD3056" w:rsidRPr="00BF2131" w:rsidRDefault="00DD3056" w:rsidP="00DD3056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3C724CA7" w14:textId="77777777" w:rsidR="00DD3056" w:rsidRPr="00BF2131" w:rsidRDefault="00DD3056" w:rsidP="00DD3056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07F374CB" w14:textId="77777777" w:rsidR="00DD3056" w:rsidRPr="00BF2131" w:rsidRDefault="00DD3056" w:rsidP="00DD3056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5B58C0B4" w14:textId="77777777" w:rsidR="00482E33" w:rsidRPr="006E6698" w:rsidRDefault="00482E33" w:rsidP="00412D60">
      <w:pPr>
        <w:pStyle w:val="Default"/>
        <w:rPr>
          <w:color w:val="auto"/>
          <w:sz w:val="22"/>
          <w:szCs w:val="22"/>
        </w:rPr>
      </w:pPr>
    </w:p>
    <w:p w14:paraId="76E5A609" w14:textId="77777777" w:rsidR="00482E33" w:rsidRPr="006E6698" w:rsidRDefault="00482E33" w:rsidP="00412D60">
      <w:pPr>
        <w:pStyle w:val="Default"/>
        <w:rPr>
          <w:color w:val="auto"/>
          <w:sz w:val="22"/>
          <w:szCs w:val="22"/>
        </w:rPr>
      </w:pPr>
    </w:p>
    <w:p w14:paraId="631F8FA5" w14:textId="19E7EA7D" w:rsidR="00482E33" w:rsidRDefault="00482E33" w:rsidP="00412D60">
      <w:pPr>
        <w:pStyle w:val="Default"/>
        <w:rPr>
          <w:color w:val="auto"/>
          <w:sz w:val="22"/>
          <w:szCs w:val="22"/>
        </w:rPr>
      </w:pPr>
    </w:p>
    <w:p w14:paraId="711B8BDB" w14:textId="77777777" w:rsidR="00724699" w:rsidRPr="006E6698" w:rsidRDefault="00724699" w:rsidP="00412D60">
      <w:pPr>
        <w:pStyle w:val="Default"/>
        <w:rPr>
          <w:color w:val="auto"/>
          <w:sz w:val="22"/>
          <w:szCs w:val="22"/>
        </w:rPr>
      </w:pPr>
    </w:p>
    <w:p w14:paraId="4CD687D4" w14:textId="77777777" w:rsidR="00482E33" w:rsidRPr="006E6698" w:rsidRDefault="00482E33" w:rsidP="00412D60">
      <w:pPr>
        <w:pStyle w:val="Default"/>
        <w:rPr>
          <w:color w:val="auto"/>
          <w:sz w:val="22"/>
          <w:szCs w:val="22"/>
        </w:rPr>
      </w:pPr>
    </w:p>
    <w:p w14:paraId="5D25B684" w14:textId="49C6235E" w:rsidR="00482E33" w:rsidRPr="006E6698" w:rsidRDefault="00DD3056" w:rsidP="00DD3056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Kraj in d</w:t>
      </w:r>
      <w:r w:rsidR="00482E33" w:rsidRPr="006E6698">
        <w:rPr>
          <w:color w:val="auto"/>
          <w:sz w:val="22"/>
          <w:szCs w:val="22"/>
        </w:rPr>
        <w:t>atum:</w:t>
      </w:r>
      <w:r w:rsidR="00482E33" w:rsidRPr="006E6698">
        <w:rPr>
          <w:color w:val="auto"/>
          <w:sz w:val="22"/>
          <w:szCs w:val="22"/>
        </w:rPr>
        <w:tab/>
        <w:t>Podpis predstojnika/‐ice:</w:t>
      </w:r>
    </w:p>
    <w:p w14:paraId="456243A2" w14:textId="77777777" w:rsidR="00DD3056" w:rsidRDefault="00DD3056" w:rsidP="00DD3056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057E9726" w14:textId="77777777" w:rsidR="00482E33" w:rsidRPr="006E6698" w:rsidRDefault="00482E33" w:rsidP="00412D60">
      <w:pPr>
        <w:pStyle w:val="Default"/>
        <w:rPr>
          <w:color w:val="auto"/>
          <w:sz w:val="22"/>
          <w:szCs w:val="22"/>
        </w:rPr>
      </w:pPr>
    </w:p>
    <w:p w14:paraId="3DB1A55F" w14:textId="77777777" w:rsidR="008B5307" w:rsidRDefault="008B5307" w:rsidP="00412D60">
      <w:pPr>
        <w:pStyle w:val="Default"/>
        <w:rPr>
          <w:color w:val="auto"/>
          <w:sz w:val="22"/>
          <w:szCs w:val="22"/>
        </w:rPr>
      </w:pPr>
    </w:p>
    <w:sectPr w:rsidR="008B5307" w:rsidSect="000B6518">
      <w:footerReference w:type="default" r:id="rId12"/>
      <w:headerReference w:type="first" r:id="rId13"/>
      <w:footerReference w:type="first" r:id="rId14"/>
      <w:type w:val="continuous"/>
      <w:pgSz w:w="11906" w:h="16838" w:code="9"/>
      <w:pgMar w:top="1417" w:right="1417" w:bottom="1417" w:left="1417" w:header="708" w:footer="708" w:gutter="0"/>
      <w:cols w:space="331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675A9" w14:textId="77777777" w:rsidR="00785A57" w:rsidRDefault="00785A57" w:rsidP="00D1733C">
      <w:pPr>
        <w:spacing w:after="0" w:line="240" w:lineRule="auto"/>
      </w:pPr>
      <w:r>
        <w:separator/>
      </w:r>
    </w:p>
  </w:endnote>
  <w:endnote w:type="continuationSeparator" w:id="0">
    <w:p w14:paraId="3DF85751" w14:textId="77777777" w:rsidR="00785A57" w:rsidRDefault="00785A57" w:rsidP="00D173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tilliumText22L Rg">
    <w:altName w:val="Calibri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C1549" w14:textId="6790EDDE" w:rsidR="00BD7E23" w:rsidRPr="00DD3056" w:rsidRDefault="007222B3" w:rsidP="007222B3">
    <w:pPr>
      <w:pStyle w:val="Noga"/>
      <w:jc w:val="right"/>
    </w:pPr>
    <w:r w:rsidRPr="00DD3056">
      <w:fldChar w:fldCharType="begin"/>
    </w:r>
    <w:r w:rsidRPr="00DD3056">
      <w:instrText xml:space="preserve"> PAGE  \* Arabic  \* MERGEFORMAT </w:instrText>
    </w:r>
    <w:r w:rsidRPr="00DD3056">
      <w:fldChar w:fldCharType="separate"/>
    </w:r>
    <w:r w:rsidRPr="00DD3056">
      <w:t>1</w:t>
    </w:r>
    <w:r w:rsidRPr="00DD3056">
      <w:fldChar w:fldCharType="end"/>
    </w:r>
    <w:r w:rsidRPr="00DD3056">
      <w:t>/</w:t>
    </w:r>
    <w:fldSimple w:instr=" NUMPAGES   \* MERGEFORMAT ">
      <w:r w:rsidRPr="00DD3056"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39828" w14:textId="09080F04" w:rsidR="00BD7E23" w:rsidRPr="007222B3" w:rsidRDefault="007222B3" w:rsidP="007222B3">
    <w:pPr>
      <w:pStyle w:val="Noga"/>
      <w:jc w:val="right"/>
      <w:rPr>
        <w:i/>
        <w:iCs/>
      </w:rPr>
    </w:pPr>
    <w:r w:rsidRPr="00D260B8">
      <w:rPr>
        <w:i/>
        <w:iCs/>
      </w:rPr>
      <w:t xml:space="preserve">Stran </w:t>
    </w:r>
    <w:r w:rsidRPr="00D260B8">
      <w:rPr>
        <w:i/>
        <w:iCs/>
      </w:rPr>
      <w:fldChar w:fldCharType="begin"/>
    </w:r>
    <w:r w:rsidRPr="00D260B8">
      <w:rPr>
        <w:i/>
        <w:iCs/>
      </w:rPr>
      <w:instrText xml:space="preserve"> PAGE  \* Arabic  \* MERGEFORMAT </w:instrText>
    </w:r>
    <w:r w:rsidRPr="00D260B8">
      <w:rPr>
        <w:i/>
        <w:iCs/>
      </w:rPr>
      <w:fldChar w:fldCharType="separate"/>
    </w:r>
    <w:r>
      <w:rPr>
        <w:i/>
        <w:iCs/>
      </w:rPr>
      <w:t>1</w:t>
    </w:r>
    <w:r w:rsidRPr="00D260B8">
      <w:rPr>
        <w:i/>
        <w:iCs/>
      </w:rPr>
      <w:fldChar w:fldCharType="end"/>
    </w:r>
    <w:r w:rsidRPr="00D260B8">
      <w:rPr>
        <w:i/>
        <w:iCs/>
      </w:rPr>
      <w:t>/</w:t>
    </w:r>
    <w:r w:rsidRPr="00D260B8">
      <w:rPr>
        <w:i/>
        <w:iCs/>
      </w:rPr>
      <w:fldChar w:fldCharType="begin"/>
    </w:r>
    <w:r w:rsidRPr="00D260B8">
      <w:rPr>
        <w:i/>
        <w:iCs/>
      </w:rPr>
      <w:instrText xml:space="preserve"> NUMPAGES   \* MERGEFORMAT </w:instrText>
    </w:r>
    <w:r w:rsidRPr="00D260B8">
      <w:rPr>
        <w:i/>
        <w:iCs/>
      </w:rPr>
      <w:fldChar w:fldCharType="separate"/>
    </w:r>
    <w:r>
      <w:rPr>
        <w:i/>
        <w:iCs/>
      </w:rPr>
      <w:t>2</w:t>
    </w:r>
    <w:r w:rsidRPr="00D260B8">
      <w:rPr>
        <w:i/>
        <w:i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38B95" w14:textId="77777777" w:rsidR="00785A57" w:rsidRDefault="00785A57" w:rsidP="00D1733C">
      <w:pPr>
        <w:spacing w:after="0" w:line="240" w:lineRule="auto"/>
      </w:pPr>
      <w:r>
        <w:separator/>
      </w:r>
    </w:p>
  </w:footnote>
  <w:footnote w:type="continuationSeparator" w:id="0">
    <w:p w14:paraId="03A6B7DC" w14:textId="77777777" w:rsidR="00785A57" w:rsidRDefault="00785A57" w:rsidP="00D173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C46CB" w14:textId="77777777" w:rsidR="007A055C" w:rsidRDefault="007A055C" w:rsidP="007A055C">
    <w:pPr>
      <w:pStyle w:val="Glava"/>
      <w:spacing w:after="200"/>
      <w:jc w:val="center"/>
    </w:pPr>
    <w:r>
      <w:rPr>
        <w:noProof/>
      </w:rPr>
      <w:drawing>
        <wp:inline distT="0" distB="0" distL="0" distR="0" wp14:anchorId="1CEA252A" wp14:editId="5DA07A72">
          <wp:extent cx="1584000" cy="902349"/>
          <wp:effectExtent l="0" t="0" r="0" b="0"/>
          <wp:docPr id="2" name="Slika 2" descr="Slika, ki vsebuje besede besedilo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Slika, ki vsebuje besede besedilo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000" cy="9023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9498E8" w14:textId="77777777" w:rsidR="007A055C" w:rsidRPr="00352BDB" w:rsidRDefault="007A055C" w:rsidP="007A055C">
    <w:pPr>
      <w:pStyle w:val="Glava"/>
      <w:pBdr>
        <w:top w:val="single" w:sz="8" w:space="1" w:color="006A8E"/>
        <w:between w:val="single" w:sz="4" w:space="1" w:color="auto"/>
      </w:pBdr>
      <w:tabs>
        <w:tab w:val="clear" w:pos="9072"/>
        <w:tab w:val="right" w:pos="8505"/>
      </w:tabs>
      <w:spacing w:before="120"/>
      <w:ind w:left="2410" w:right="2409"/>
      <w:jc w:val="center"/>
      <w:rPr>
        <w:rFonts w:ascii="TitilliumText22L Rg" w:hAnsi="TitilliumText22L Rg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118C5"/>
    <w:multiLevelType w:val="hybridMultilevel"/>
    <w:tmpl w:val="E8FA4E3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15455E"/>
    <w:multiLevelType w:val="hybridMultilevel"/>
    <w:tmpl w:val="70ECAE70"/>
    <w:lvl w:ilvl="0" w:tplc="435ECCB2">
      <w:start w:val="4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EA1267"/>
    <w:multiLevelType w:val="hybridMultilevel"/>
    <w:tmpl w:val="48BA5D88"/>
    <w:lvl w:ilvl="0" w:tplc="0424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73F01A9E"/>
    <w:multiLevelType w:val="hybridMultilevel"/>
    <w:tmpl w:val="3782DFE6"/>
    <w:lvl w:ilvl="0" w:tplc="CE60B688">
      <w:numFmt w:val="bullet"/>
      <w:lvlText w:val="•"/>
      <w:lvlJc w:val="left"/>
      <w:pPr>
        <w:ind w:left="502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De2MDA2sjC2MLRU0lEKTi0uzszPAykwrgUAxHSvUSwAAAA="/>
  </w:docVars>
  <w:rsids>
    <w:rsidRoot w:val="00785A57"/>
    <w:rsid w:val="000020AF"/>
    <w:rsid w:val="00020147"/>
    <w:rsid w:val="000214FE"/>
    <w:rsid w:val="0002370D"/>
    <w:rsid w:val="000341B8"/>
    <w:rsid w:val="0004291F"/>
    <w:rsid w:val="00055E9B"/>
    <w:rsid w:val="000627B3"/>
    <w:rsid w:val="00063C23"/>
    <w:rsid w:val="000670F1"/>
    <w:rsid w:val="000829AC"/>
    <w:rsid w:val="00083BA1"/>
    <w:rsid w:val="000B6518"/>
    <w:rsid w:val="000B7748"/>
    <w:rsid w:val="000D3F0F"/>
    <w:rsid w:val="000D5CE5"/>
    <w:rsid w:val="000E4E13"/>
    <w:rsid w:val="000E659B"/>
    <w:rsid w:val="000E6DE8"/>
    <w:rsid w:val="0011138B"/>
    <w:rsid w:val="001265CA"/>
    <w:rsid w:val="0013186A"/>
    <w:rsid w:val="001376E2"/>
    <w:rsid w:val="00151BFA"/>
    <w:rsid w:val="001544DE"/>
    <w:rsid w:val="001635E5"/>
    <w:rsid w:val="0017344D"/>
    <w:rsid w:val="00192B10"/>
    <w:rsid w:val="001A23CD"/>
    <w:rsid w:val="001B3764"/>
    <w:rsid w:val="001D088B"/>
    <w:rsid w:val="001D3735"/>
    <w:rsid w:val="001D5AAE"/>
    <w:rsid w:val="001E676C"/>
    <w:rsid w:val="00232EBF"/>
    <w:rsid w:val="0029636C"/>
    <w:rsid w:val="002B211A"/>
    <w:rsid w:val="002C70E2"/>
    <w:rsid w:val="00304AAB"/>
    <w:rsid w:val="00317C7C"/>
    <w:rsid w:val="00327022"/>
    <w:rsid w:val="003425EF"/>
    <w:rsid w:val="00353163"/>
    <w:rsid w:val="003623FD"/>
    <w:rsid w:val="003718DA"/>
    <w:rsid w:val="00381C5B"/>
    <w:rsid w:val="00390898"/>
    <w:rsid w:val="00396A00"/>
    <w:rsid w:val="003B2049"/>
    <w:rsid w:val="003B6761"/>
    <w:rsid w:val="003B7F80"/>
    <w:rsid w:val="003C7EFA"/>
    <w:rsid w:val="003D1369"/>
    <w:rsid w:val="003E1459"/>
    <w:rsid w:val="003F2572"/>
    <w:rsid w:val="003F3086"/>
    <w:rsid w:val="00412D60"/>
    <w:rsid w:val="00455EA4"/>
    <w:rsid w:val="00461177"/>
    <w:rsid w:val="00464719"/>
    <w:rsid w:val="004806E6"/>
    <w:rsid w:val="00482E33"/>
    <w:rsid w:val="00485489"/>
    <w:rsid w:val="004C1575"/>
    <w:rsid w:val="004E009A"/>
    <w:rsid w:val="004F2C3C"/>
    <w:rsid w:val="00501F0E"/>
    <w:rsid w:val="00532D30"/>
    <w:rsid w:val="005476BE"/>
    <w:rsid w:val="0056106F"/>
    <w:rsid w:val="005666E8"/>
    <w:rsid w:val="0056730C"/>
    <w:rsid w:val="00584376"/>
    <w:rsid w:val="005C0269"/>
    <w:rsid w:val="005C2DDC"/>
    <w:rsid w:val="005C7904"/>
    <w:rsid w:val="005E05A2"/>
    <w:rsid w:val="005F190B"/>
    <w:rsid w:val="006051AF"/>
    <w:rsid w:val="00622A68"/>
    <w:rsid w:val="00634E4D"/>
    <w:rsid w:val="00672F8B"/>
    <w:rsid w:val="0068733E"/>
    <w:rsid w:val="006A1595"/>
    <w:rsid w:val="006B5206"/>
    <w:rsid w:val="006C0584"/>
    <w:rsid w:val="006C09C8"/>
    <w:rsid w:val="006E79E7"/>
    <w:rsid w:val="00701893"/>
    <w:rsid w:val="0070783D"/>
    <w:rsid w:val="0070794C"/>
    <w:rsid w:val="0071393A"/>
    <w:rsid w:val="007170AB"/>
    <w:rsid w:val="007204D3"/>
    <w:rsid w:val="007222B3"/>
    <w:rsid w:val="00724699"/>
    <w:rsid w:val="0074244B"/>
    <w:rsid w:val="00772217"/>
    <w:rsid w:val="007738C2"/>
    <w:rsid w:val="00784BCD"/>
    <w:rsid w:val="00785A57"/>
    <w:rsid w:val="00785ACB"/>
    <w:rsid w:val="00792474"/>
    <w:rsid w:val="007A055C"/>
    <w:rsid w:val="007B61D8"/>
    <w:rsid w:val="007F56AC"/>
    <w:rsid w:val="007F616B"/>
    <w:rsid w:val="008110B6"/>
    <w:rsid w:val="00860E3A"/>
    <w:rsid w:val="0087013E"/>
    <w:rsid w:val="00883B52"/>
    <w:rsid w:val="00884070"/>
    <w:rsid w:val="008854EB"/>
    <w:rsid w:val="0089771E"/>
    <w:rsid w:val="008A6C71"/>
    <w:rsid w:val="008A74A5"/>
    <w:rsid w:val="008B5307"/>
    <w:rsid w:val="008C018E"/>
    <w:rsid w:val="008C1D7A"/>
    <w:rsid w:val="008F6AE8"/>
    <w:rsid w:val="00901FFA"/>
    <w:rsid w:val="009333C6"/>
    <w:rsid w:val="0093577A"/>
    <w:rsid w:val="009406C7"/>
    <w:rsid w:val="009729F4"/>
    <w:rsid w:val="009760EB"/>
    <w:rsid w:val="009A285F"/>
    <w:rsid w:val="009A4FBF"/>
    <w:rsid w:val="009A669F"/>
    <w:rsid w:val="009F11FB"/>
    <w:rsid w:val="00A11C51"/>
    <w:rsid w:val="00A26A8B"/>
    <w:rsid w:val="00A31174"/>
    <w:rsid w:val="00A60BFD"/>
    <w:rsid w:val="00A94CE8"/>
    <w:rsid w:val="00AB2581"/>
    <w:rsid w:val="00AC24D0"/>
    <w:rsid w:val="00AC4EB3"/>
    <w:rsid w:val="00AD28A8"/>
    <w:rsid w:val="00AE5EA5"/>
    <w:rsid w:val="00AE6836"/>
    <w:rsid w:val="00AE6AAF"/>
    <w:rsid w:val="00AE77B6"/>
    <w:rsid w:val="00AF5E85"/>
    <w:rsid w:val="00B00464"/>
    <w:rsid w:val="00B622E6"/>
    <w:rsid w:val="00B65062"/>
    <w:rsid w:val="00B70A69"/>
    <w:rsid w:val="00B769E8"/>
    <w:rsid w:val="00B81708"/>
    <w:rsid w:val="00BA17E2"/>
    <w:rsid w:val="00BB00A3"/>
    <w:rsid w:val="00BB1C2E"/>
    <w:rsid w:val="00BB6055"/>
    <w:rsid w:val="00BD7E23"/>
    <w:rsid w:val="00BE3FAC"/>
    <w:rsid w:val="00C01655"/>
    <w:rsid w:val="00C14706"/>
    <w:rsid w:val="00C1755C"/>
    <w:rsid w:val="00C17A1B"/>
    <w:rsid w:val="00C17D82"/>
    <w:rsid w:val="00C2036F"/>
    <w:rsid w:val="00C47479"/>
    <w:rsid w:val="00C71B45"/>
    <w:rsid w:val="00C76648"/>
    <w:rsid w:val="00C77CFF"/>
    <w:rsid w:val="00C81003"/>
    <w:rsid w:val="00C86A3C"/>
    <w:rsid w:val="00C874C4"/>
    <w:rsid w:val="00C9619A"/>
    <w:rsid w:val="00CA28A5"/>
    <w:rsid w:val="00CB3584"/>
    <w:rsid w:val="00CB7457"/>
    <w:rsid w:val="00CC176C"/>
    <w:rsid w:val="00D07EB1"/>
    <w:rsid w:val="00D1413B"/>
    <w:rsid w:val="00D1733C"/>
    <w:rsid w:val="00DB123D"/>
    <w:rsid w:val="00DC0996"/>
    <w:rsid w:val="00DC6EEF"/>
    <w:rsid w:val="00DD3056"/>
    <w:rsid w:val="00DF19DC"/>
    <w:rsid w:val="00E33F9B"/>
    <w:rsid w:val="00E37751"/>
    <w:rsid w:val="00E70486"/>
    <w:rsid w:val="00E834CA"/>
    <w:rsid w:val="00EB08D7"/>
    <w:rsid w:val="00EB1F73"/>
    <w:rsid w:val="00EB2AE4"/>
    <w:rsid w:val="00EE34A3"/>
    <w:rsid w:val="00EE792D"/>
    <w:rsid w:val="00EF3743"/>
    <w:rsid w:val="00F308A7"/>
    <w:rsid w:val="00F31638"/>
    <w:rsid w:val="00F32494"/>
    <w:rsid w:val="00F3383E"/>
    <w:rsid w:val="00F5047F"/>
    <w:rsid w:val="00F82F86"/>
    <w:rsid w:val="00FA1ADE"/>
    <w:rsid w:val="00FA6326"/>
    <w:rsid w:val="00FD6306"/>
    <w:rsid w:val="00FE0F8B"/>
    <w:rsid w:val="00FF3094"/>
    <w:rsid w:val="00FF4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E339D8"/>
  <w15:chartTrackingRefBased/>
  <w15:docId w15:val="{C96D9365-FC86-430A-8DBD-01568F074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F308A7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Default">
    <w:name w:val="Default"/>
    <w:rsid w:val="000341B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elamrea">
    <w:name w:val="Table Grid"/>
    <w:basedOn w:val="Navadnatabela"/>
    <w:uiPriority w:val="39"/>
    <w:rsid w:val="001544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D173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1733C"/>
  </w:style>
  <w:style w:type="paragraph" w:styleId="Noga">
    <w:name w:val="footer"/>
    <w:basedOn w:val="Navaden"/>
    <w:link w:val="NogaZnak"/>
    <w:uiPriority w:val="99"/>
    <w:unhideWhenUsed/>
    <w:rsid w:val="00D173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173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82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14" Type="http://schemas.openxmlformats.org/officeDocument/2006/relationships/footer" Target="footer2.xml"/><Relationship Id="rId9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85C4DA4E51B104FB17787BBE987C997" ma:contentTypeVersion="0" ma:contentTypeDescription="Ustvari nov dokument." ma:contentTypeScope="" ma:versionID="115dded4adbaffeb13bd84c2d83b367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17b663fd1b80be86cfdf042115f52f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D2440B-DA49-45DB-B02A-D6B8D8655B04}"/>
</file>

<file path=customXml/itemProps2.xml><?xml version="1.0" encoding="utf-8"?>
<ds:datastoreItem xmlns:ds="http://schemas.openxmlformats.org/officeDocument/2006/customXml" ds:itemID="{8BB4AC8E-976D-4109-8C0B-8DCE5068AD27}"/>
</file>

<file path=customXml/itemProps3.xml><?xml version="1.0" encoding="utf-8"?>
<ds:datastoreItem xmlns:ds="http://schemas.openxmlformats.org/officeDocument/2006/customXml" ds:itemID="{4398EAD9-5602-4F48-9B59-A2E1993E07B9}"/>
</file>

<file path=customXml/itemProps4.xml><?xml version="1.0" encoding="utf-8"?>
<ds:datastoreItem xmlns:ds="http://schemas.openxmlformats.org/officeDocument/2006/customXml" ds:itemID="{89D2440B-DA49-45DB-B02A-D6B8D8655B0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A49512A-69F6-4308-B8DB-5307CE6EA11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387</Words>
  <Characters>2207</Characters>
  <Application>Microsoft Office Word</Application>
  <DocSecurity>0</DocSecurity>
  <Lines>18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Trstenjak</dc:creator>
  <cp:keywords/>
  <dc:description/>
  <cp:lastModifiedBy>Natalija Trstenjak</cp:lastModifiedBy>
  <cp:revision>4</cp:revision>
  <dcterms:created xsi:type="dcterms:W3CDTF">2022-03-14T11:18:00Z</dcterms:created>
  <dcterms:modified xsi:type="dcterms:W3CDTF">2022-03-15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5C4DA4E51B104FB17787BBE987C997</vt:lpwstr>
  </property>
  <property fmtid="{D5CDD505-2E9C-101B-9397-08002B2CF9AE}" pid="3" name="_dlc_DocIdItemGuid">
    <vt:lpwstr>0e23c769-98d6-4a4e-bb4e-8d5928d0afe0</vt:lpwstr>
  </property>
</Properties>
</file>